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270A46" w14:textId="04838300" w:rsidR="00A719F6" w:rsidRPr="005B0751" w:rsidRDefault="00752169" w:rsidP="00752169">
      <w:pPr>
        <w:pStyle w:val="Header"/>
        <w:jc w:val="center"/>
        <w:rPr>
          <w:rFonts w:asciiTheme="majorHAnsi" w:hAnsiTheme="majorHAnsi" w:cstheme="majorHAnsi"/>
        </w:rPr>
      </w:pPr>
      <w:bookmarkStart w:id="0" w:name="_GoBack"/>
      <w:bookmarkEnd w:id="0"/>
      <w:r w:rsidRPr="005B0751">
        <w:rPr>
          <w:rFonts w:asciiTheme="majorHAnsi" w:hAnsiTheme="majorHAnsi" w:cstheme="majorHAnsi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C77D57" wp14:editId="42539BDA">
                <wp:simplePos x="0" y="0"/>
                <wp:positionH relativeFrom="column">
                  <wp:posOffset>-304800</wp:posOffset>
                </wp:positionH>
                <wp:positionV relativeFrom="paragraph">
                  <wp:posOffset>274320</wp:posOffset>
                </wp:positionV>
                <wp:extent cx="6983730" cy="1874520"/>
                <wp:effectExtent l="0" t="0" r="2667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3730" cy="1874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F823B" w14:textId="62D1819F" w:rsidR="00E44D2B" w:rsidRPr="006A337A" w:rsidRDefault="00E44D2B" w:rsidP="006A337A">
                            <w:pPr>
                              <w:spacing w:after="120"/>
                              <w:rPr>
                                <w:rFonts w:ascii="Calibri" w:hAnsi="Calibri" w:cstheme="majorHAnsi"/>
                                <w:noProof/>
                              </w:rPr>
                            </w:pPr>
                            <w:r w:rsidRPr="006A337A">
                              <w:rPr>
                                <w:rFonts w:ascii="Calibri" w:hAnsi="Calibri" w:cstheme="majorHAnsi"/>
                                <w:b/>
                                <w:noProof/>
                              </w:rPr>
                              <w:t>Instructions:</w:t>
                            </w:r>
                            <w:r w:rsidRPr="006A337A">
                              <w:rPr>
                                <w:rFonts w:ascii="Calibri" w:hAnsi="Calibri" w:cstheme="majorHAnsi"/>
                                <w:noProof/>
                              </w:rPr>
                              <w:t xml:space="preserve"> The purpose of this provider journal is to capture your immediate reactions and thoughts after completing each of the activties and recipes in the </w:t>
                            </w:r>
                            <w:r w:rsidRPr="006A337A">
                              <w:rPr>
                                <w:rFonts w:ascii="Calibri" w:hAnsi="Calibri" w:cstheme="majorHAnsi"/>
                                <w:i/>
                                <w:noProof/>
                              </w:rPr>
                              <w:t>Food Explorers Guide.</w:t>
                            </w:r>
                            <w:r w:rsidRPr="006A337A">
                              <w:rPr>
                                <w:rFonts w:ascii="Calibri" w:hAnsi="Calibri" w:cstheme="majorHAnsi"/>
                                <w:noProof/>
                              </w:rPr>
                              <w:t xml:space="preserve"> Please take a few minutes after finishing each activity and recipe to answer the corresponding questions in this journal.  </w:t>
                            </w:r>
                          </w:p>
                          <w:p w14:paraId="60817CB2" w14:textId="053885D3" w:rsidR="00E44D2B" w:rsidRPr="006A337A" w:rsidRDefault="00E44D2B" w:rsidP="006A337A">
                            <w:pPr>
                              <w:pStyle w:val="NoSpacing"/>
                              <w:spacing w:after="120"/>
                              <w:rPr>
                                <w:rFonts w:ascii="Calibri" w:hAnsi="Calibri"/>
                              </w:rPr>
                            </w:pPr>
                            <w:r w:rsidRPr="006A337A">
                              <w:rPr>
                                <w:rFonts w:ascii="Calibri" w:hAnsi="Calibri"/>
                                <w:b/>
                              </w:rPr>
                              <w:t>PLEASE BE HONEST</w:t>
                            </w:r>
                            <w:r w:rsidRPr="006A337A">
                              <w:rPr>
                                <w:rFonts w:ascii="Calibri" w:hAnsi="Calibri"/>
                              </w:rPr>
                              <w:t>! This is not a test, we just want to know what you thought about each activity so we can make improvements.</w:t>
                            </w:r>
                          </w:p>
                          <w:p w14:paraId="1A66AC9F" w14:textId="734BA0ED" w:rsidR="00E44D2B" w:rsidRPr="006A337A" w:rsidRDefault="00E44D2B" w:rsidP="006A337A">
                            <w:pPr>
                              <w:spacing w:after="120"/>
                              <w:rPr>
                                <w:rFonts w:ascii="Calibri" w:hAnsi="Calibri" w:cstheme="majorHAnsi"/>
                                <w:noProof/>
                              </w:rPr>
                            </w:pPr>
                            <w:r w:rsidRPr="006A337A">
                              <w:rPr>
                                <w:rFonts w:ascii="Calibri" w:hAnsi="Calibri" w:cstheme="majorHAnsi"/>
                                <w:noProof/>
                              </w:rPr>
                              <w:t xml:space="preserve">If you did not complete an activity or recipe, please check the “Did Not Complete” Box on that page. </w:t>
                            </w:r>
                          </w:p>
                          <w:p w14:paraId="6F5A9B22" w14:textId="10A735FF" w:rsidR="00E44D2B" w:rsidRPr="006A337A" w:rsidRDefault="00E44D2B" w:rsidP="006A337A">
                            <w:pPr>
                              <w:spacing w:after="120"/>
                              <w:rPr>
                                <w:rFonts w:ascii="Calibri" w:hAnsi="Calibri" w:cstheme="majorHAnsi"/>
                                <w:noProof/>
                              </w:rPr>
                            </w:pPr>
                            <w:r w:rsidRPr="006A337A">
                              <w:rPr>
                                <w:rFonts w:ascii="Calibri" w:hAnsi="Calibri" w:cstheme="majorHAnsi"/>
                                <w:noProof/>
                              </w:rPr>
                              <w:t xml:space="preserve">Remember, you’ve been asked to complete a total of eight activity/recipe pairs by [DATE]. </w:t>
                            </w:r>
                          </w:p>
                          <w:p w14:paraId="01FE4DC8" w14:textId="77777777" w:rsidR="00E44D2B" w:rsidRPr="00A719F6" w:rsidRDefault="00E44D2B" w:rsidP="00A719F6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719F6">
                              <w:rPr>
                                <w:rFonts w:asciiTheme="majorHAnsi" w:hAnsiTheme="majorHAnsi" w:cstheme="majorHAnsi"/>
                              </w:rPr>
                              <w:t xml:space="preserve">Once you have </w:t>
                            </w:r>
                            <w:r w:rsidRPr="00A719F6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completed all eight activities</w:t>
                            </w:r>
                            <w:r w:rsidRPr="00A719F6">
                              <w:rPr>
                                <w:rFonts w:asciiTheme="majorHAnsi" w:hAnsiTheme="majorHAnsi" w:cstheme="majorHAnsi"/>
                              </w:rPr>
                              <w:t xml:space="preserve">, please answer the wrap up questions on page X. </w:t>
                            </w:r>
                          </w:p>
                          <w:p w14:paraId="61262FE1" w14:textId="22D0EC85" w:rsidR="00E44D2B" w:rsidRDefault="00E44D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4pt;margin-top:21.6pt;width:549.9pt;height:147.6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">
                <v:textbox>
                  <w:txbxContent>
                    <w:p w14:paraId="3C1F823B" w14:textId="62D1819F" w:rsidR="00E44D2B" w:rsidRPr="006A337A" w:rsidRDefault="00E44D2B" w:rsidP="006A337A">
                      <w:pPr>
                        <w:spacing w:after="120"/>
                        <w:rPr>
                          <w:rFonts w:ascii="Calibri" w:hAnsi="Calibri" w:cstheme="majorHAnsi"/>
                          <w:noProof/>
                        </w:rPr>
                      </w:pPr>
                      <w:r w:rsidRPr="006A337A">
                        <w:rPr>
                          <w:rFonts w:ascii="Calibri" w:hAnsi="Calibri" w:cstheme="majorHAnsi"/>
                          <w:b/>
                          <w:noProof/>
                        </w:rPr>
                        <w:t>Instructions:</w:t>
                      </w:r>
                      <w:r w:rsidRPr="006A337A">
                        <w:rPr>
                          <w:rFonts w:ascii="Calibri" w:hAnsi="Calibri" w:cstheme="majorHAnsi"/>
                          <w:noProof/>
                        </w:rPr>
                        <w:t xml:space="preserve"> The purpose of this provider journal is to capture your immediate reactions and thoughts after completing each of the activties and recipes in the </w:t>
                      </w:r>
                      <w:r w:rsidRPr="006A337A">
                        <w:rPr>
                          <w:rFonts w:ascii="Calibri" w:hAnsi="Calibri" w:cstheme="majorHAnsi"/>
                          <w:i/>
                          <w:noProof/>
                        </w:rPr>
                        <w:t>Food Explorers Guide.</w:t>
                      </w:r>
                      <w:r w:rsidRPr="006A337A">
                        <w:rPr>
                          <w:rFonts w:ascii="Calibri" w:hAnsi="Calibri" w:cstheme="majorHAnsi"/>
                          <w:noProof/>
                        </w:rPr>
                        <w:t xml:space="preserve"> Please take a few minutes after finishing each activity and recipe to answer the corresponding questions in this journal.  </w:t>
                      </w:r>
                    </w:p>
                    <w:p w14:paraId="60817CB2" w14:textId="053885D3" w:rsidR="00E44D2B" w:rsidRPr="006A337A" w:rsidRDefault="00E44D2B" w:rsidP="006A337A">
                      <w:pPr>
                        <w:pStyle w:val="NoSpacing"/>
                        <w:spacing w:after="120"/>
                        <w:rPr>
                          <w:rFonts w:ascii="Calibri" w:hAnsi="Calibri"/>
                        </w:rPr>
                      </w:pPr>
                      <w:r w:rsidRPr="006A337A">
                        <w:rPr>
                          <w:rFonts w:ascii="Calibri" w:hAnsi="Calibri"/>
                          <w:b/>
                        </w:rPr>
                        <w:t>PLEASE BE HONEST</w:t>
                      </w:r>
                      <w:r w:rsidRPr="006A337A">
                        <w:rPr>
                          <w:rFonts w:ascii="Calibri" w:hAnsi="Calibri"/>
                        </w:rPr>
                        <w:t>! This is not a test, we just want to know what you thought about each activity so we can make improvements.</w:t>
                      </w:r>
                    </w:p>
                    <w:p w14:paraId="1A66AC9F" w14:textId="734BA0ED" w:rsidR="00E44D2B" w:rsidRPr="006A337A" w:rsidRDefault="00E44D2B" w:rsidP="006A337A">
                      <w:pPr>
                        <w:spacing w:after="120"/>
                        <w:rPr>
                          <w:rFonts w:ascii="Calibri" w:hAnsi="Calibri" w:cstheme="majorHAnsi"/>
                          <w:noProof/>
                        </w:rPr>
                      </w:pPr>
                      <w:r w:rsidRPr="006A337A">
                        <w:rPr>
                          <w:rFonts w:ascii="Calibri" w:hAnsi="Calibri" w:cstheme="majorHAnsi"/>
                          <w:noProof/>
                        </w:rPr>
                        <w:t xml:space="preserve">If you did not complete an activity or recipe, please check the “Did Not Complete” Box on that page. </w:t>
                      </w:r>
                    </w:p>
                    <w:p w14:paraId="6F5A9B22" w14:textId="10A735FF" w:rsidR="00E44D2B" w:rsidRPr="006A337A" w:rsidRDefault="00E44D2B" w:rsidP="006A337A">
                      <w:pPr>
                        <w:spacing w:after="120"/>
                        <w:rPr>
                          <w:rFonts w:ascii="Calibri" w:hAnsi="Calibri" w:cstheme="majorHAnsi"/>
                          <w:noProof/>
                        </w:rPr>
                      </w:pPr>
                      <w:r w:rsidRPr="006A337A">
                        <w:rPr>
                          <w:rFonts w:ascii="Calibri" w:hAnsi="Calibri" w:cstheme="majorHAnsi"/>
                          <w:noProof/>
                        </w:rPr>
                        <w:t xml:space="preserve">Remember, you’ve been asked to complete a total of eight activity/recipe pairs by [DATE]. </w:t>
                      </w:r>
                    </w:p>
                    <w:p w14:paraId="01FE4DC8" w14:textId="77777777" w:rsidR="00E44D2B" w:rsidRPr="00A719F6" w:rsidRDefault="00E44D2B" w:rsidP="00A719F6">
                      <w:pPr>
                        <w:pStyle w:val="NoSpacing"/>
                        <w:rPr>
                          <w:rFonts w:asciiTheme="majorHAnsi" w:hAnsiTheme="majorHAnsi" w:cstheme="majorHAnsi"/>
                        </w:rPr>
                      </w:pPr>
                      <w:r w:rsidRPr="00A719F6">
                        <w:rPr>
                          <w:rFonts w:asciiTheme="majorHAnsi" w:hAnsiTheme="majorHAnsi" w:cstheme="majorHAnsi"/>
                        </w:rPr>
                        <w:t xml:space="preserve">Once you have </w:t>
                      </w:r>
                      <w:r w:rsidRPr="00A719F6">
                        <w:rPr>
                          <w:rFonts w:asciiTheme="majorHAnsi" w:hAnsiTheme="majorHAnsi" w:cstheme="majorHAnsi"/>
                          <w:u w:val="single"/>
                        </w:rPr>
                        <w:t>completed all eight activities</w:t>
                      </w:r>
                      <w:r w:rsidRPr="00A719F6">
                        <w:rPr>
                          <w:rFonts w:asciiTheme="majorHAnsi" w:hAnsiTheme="majorHAnsi" w:cstheme="majorHAnsi"/>
                        </w:rPr>
                        <w:t xml:space="preserve">, please answer the wrap up questions on page X. </w:t>
                      </w:r>
                    </w:p>
                    <w:p w14:paraId="61262FE1" w14:textId="22D0EC85" w:rsidR="00E44D2B" w:rsidRDefault="00E44D2B"/>
                  </w:txbxContent>
                </v:textbox>
                <w10:wrap type="square"/>
              </v:shape>
            </w:pict>
          </mc:Fallback>
        </mc:AlternateContent>
      </w:r>
      <w:r w:rsidRPr="005B0751">
        <w:rPr>
          <w:rFonts w:asciiTheme="majorHAnsi" w:hAnsiTheme="majorHAnsi" w:cstheme="majorHAnsi"/>
          <w:b/>
        </w:rPr>
        <w:t>Attachment G – Child Care Provider Journal</w:t>
      </w:r>
    </w:p>
    <w:sdt>
      <w:sdtPr>
        <w:rPr>
          <w:rFonts w:ascii="Georgia" w:eastAsia="Georgia" w:hAnsi="Georgia" w:cs="Georgia"/>
          <w:color w:val="auto"/>
          <w:sz w:val="24"/>
          <w:szCs w:val="24"/>
        </w:rPr>
        <w:id w:val="-11528970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EA87C73" w14:textId="00098B06" w:rsidR="00E11DC0" w:rsidRPr="005B0751" w:rsidRDefault="00E11DC0" w:rsidP="00626A4D">
          <w:pPr>
            <w:pStyle w:val="TOCHeading"/>
            <w:spacing w:before="0"/>
            <w:rPr>
              <w:rFonts w:eastAsia="Georgia"/>
              <w:color w:val="auto"/>
              <w:sz w:val="24"/>
              <w:szCs w:val="24"/>
            </w:rPr>
          </w:pPr>
          <w:r w:rsidRPr="005B0751">
            <w:t>Contents</w:t>
          </w:r>
        </w:p>
        <w:p w14:paraId="26343D2C" w14:textId="04374D10" w:rsidR="002A0EB0" w:rsidRDefault="00E11DC0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0751">
            <w:rPr>
              <w:rFonts w:asciiTheme="majorHAnsi" w:hAnsiTheme="majorHAnsi" w:cstheme="majorHAnsi"/>
            </w:rPr>
            <w:fldChar w:fldCharType="begin"/>
          </w:r>
          <w:r w:rsidRPr="005B0751">
            <w:rPr>
              <w:rFonts w:asciiTheme="majorHAnsi" w:hAnsiTheme="majorHAnsi" w:cstheme="majorHAnsi"/>
            </w:rPr>
            <w:instrText xml:space="preserve"> TOC \o "1-3" \h \z \u </w:instrText>
          </w:r>
          <w:r w:rsidRPr="005B0751">
            <w:rPr>
              <w:rFonts w:asciiTheme="majorHAnsi" w:hAnsiTheme="majorHAnsi" w:cstheme="majorHAnsi"/>
            </w:rPr>
            <w:fldChar w:fldCharType="separate"/>
          </w:r>
          <w:hyperlink w:anchor="_Toc509238821" w:history="1">
            <w:r w:rsidR="002A0EB0" w:rsidRPr="001C5D66">
              <w:rPr>
                <w:rStyle w:val="Hyperlink"/>
                <w:noProof/>
              </w:rPr>
              <w:t>Region 1: Central and South America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1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D1B76B5" w14:textId="3EE7BE2A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2" w:history="1">
            <w:r w:rsidR="002A0EB0" w:rsidRPr="001C5D66">
              <w:rPr>
                <w:rStyle w:val="Hyperlink"/>
                <w:noProof/>
              </w:rPr>
              <w:t>Activity: Al Alimón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2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2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61A5E0A8" w14:textId="45BEBB65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3" w:history="1">
            <w:r w:rsidR="002A0EB0" w:rsidRPr="001C5D66">
              <w:rPr>
                <w:rStyle w:val="Hyperlink"/>
                <w:noProof/>
              </w:rPr>
              <w:t>Recipe: Beef Picadillo Served with Brown Ric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3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2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3A8843E" w14:textId="144A3412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4" w:history="1">
            <w:r w:rsidR="002A0EB0" w:rsidRPr="001C5D66">
              <w:rPr>
                <w:rStyle w:val="Hyperlink"/>
                <w:noProof/>
              </w:rPr>
              <w:t>Activity: Paper Flower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4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3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62E617FC" w14:textId="32A15015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5" w:history="1">
            <w:r w:rsidR="002A0EB0" w:rsidRPr="001C5D66">
              <w:rPr>
                <w:rStyle w:val="Hyperlink"/>
                <w:noProof/>
              </w:rPr>
              <w:t>Recipe: Baked Batatas and Apple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5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3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0331A1B" w14:textId="22258EDE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6" w:history="1">
            <w:r w:rsidR="002A0EB0" w:rsidRPr="001C5D66">
              <w:rPr>
                <w:rStyle w:val="Hyperlink"/>
                <w:noProof/>
              </w:rPr>
              <w:t>Region 2: North America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6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4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37D4571" w14:textId="0016064E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7" w:history="1">
            <w:r w:rsidR="002A0EB0" w:rsidRPr="001C5D66">
              <w:rPr>
                <w:rStyle w:val="Hyperlink"/>
                <w:noProof/>
              </w:rPr>
              <w:t>Activity: Three Sisters Storytim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7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4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67DDCC67" w14:textId="70AB0D41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8" w:history="1">
            <w:r w:rsidR="002A0EB0" w:rsidRPr="001C5D66">
              <w:rPr>
                <w:rStyle w:val="Hyperlink"/>
                <w:noProof/>
              </w:rPr>
              <w:t>Recipe: Great Garden Soup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8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4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42F768C7" w14:textId="0C2FF7A4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29" w:history="1">
            <w:r w:rsidR="002A0EB0" w:rsidRPr="001C5D66">
              <w:rPr>
                <w:rStyle w:val="Hyperlink"/>
                <w:noProof/>
              </w:rPr>
              <w:t>Activity: Animal Life Collag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29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5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287B8092" w14:textId="2E402689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0" w:history="1">
            <w:r w:rsidR="002A0EB0" w:rsidRPr="001C5D66">
              <w:rPr>
                <w:rStyle w:val="Hyperlink"/>
                <w:noProof/>
              </w:rPr>
              <w:t xml:space="preserve">Recipe: </w:t>
            </w:r>
            <w:r w:rsidR="00185E9B">
              <w:rPr>
                <w:rStyle w:val="Hyperlink"/>
                <w:noProof/>
              </w:rPr>
              <w:t>Mini</w:t>
            </w:r>
            <w:r w:rsidR="00185E9B" w:rsidRPr="001C5D66">
              <w:rPr>
                <w:rStyle w:val="Hyperlink"/>
                <w:noProof/>
              </w:rPr>
              <w:t xml:space="preserve"> </w:t>
            </w:r>
            <w:r w:rsidR="002A0EB0" w:rsidRPr="001C5D66">
              <w:rPr>
                <w:rStyle w:val="Hyperlink"/>
                <w:noProof/>
              </w:rPr>
              <w:t>Salmon Loave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0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5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2500388F" w14:textId="6C89E10F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1" w:history="1">
            <w:r w:rsidR="002A0EB0" w:rsidRPr="001C5D66">
              <w:rPr>
                <w:rStyle w:val="Hyperlink"/>
                <w:noProof/>
              </w:rPr>
              <w:t>Region 3: Africa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1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6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14867F6C" w14:textId="0D04F970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2" w:history="1">
            <w:r w:rsidR="002A0EB0" w:rsidRPr="001C5D66">
              <w:rPr>
                <w:rStyle w:val="Hyperlink"/>
                <w:rFonts w:eastAsia="Calibri"/>
                <w:noProof/>
              </w:rPr>
              <w:t>Activity: Kye Kye Kul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2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6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06D311ED" w14:textId="6E131947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3" w:history="1">
            <w:r w:rsidR="002A0EB0" w:rsidRPr="001C5D66">
              <w:rPr>
                <w:rStyle w:val="Hyperlink"/>
                <w:noProof/>
              </w:rPr>
              <w:t>Recipe: Veggie Mash Up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3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6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6A6373B5" w14:textId="5849A5FD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4" w:history="1">
            <w:r w:rsidR="002A0EB0" w:rsidRPr="001C5D66">
              <w:rPr>
                <w:rStyle w:val="Hyperlink"/>
                <w:noProof/>
              </w:rPr>
              <w:t>Activity: Spices and the Sense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4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7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045AD2F4" w14:textId="42AD0344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5" w:history="1">
            <w:r w:rsidR="002A0EB0" w:rsidRPr="001C5D66">
              <w:rPr>
                <w:rStyle w:val="Hyperlink"/>
                <w:noProof/>
              </w:rPr>
              <w:t>Recipe: Greens and Beans Soup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5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7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2B5B9935" w14:textId="0FDF5F2A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6" w:history="1">
            <w:r w:rsidR="002A0EB0" w:rsidRPr="001C5D66">
              <w:rPr>
                <w:rStyle w:val="Hyperlink"/>
                <w:noProof/>
              </w:rPr>
              <w:t>Region 4: Europ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6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8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7411536D" w14:textId="29CEF6A4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7" w:history="1">
            <w:r w:rsidR="002A0EB0" w:rsidRPr="001C5D66">
              <w:rPr>
                <w:rStyle w:val="Hyperlink"/>
                <w:noProof/>
              </w:rPr>
              <w:t>Activity: Escargot Gam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7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8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57BA803F" w14:textId="002EEBA0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8" w:history="1">
            <w:r w:rsidR="002A0EB0" w:rsidRPr="001C5D66">
              <w:rPr>
                <w:rStyle w:val="Hyperlink"/>
                <w:noProof/>
              </w:rPr>
              <w:t>Recipe: Chicken Ratatouille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8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8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28D6D046" w14:textId="7E3060C9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39" w:history="1">
            <w:r w:rsidR="002A0EB0" w:rsidRPr="001C5D66">
              <w:rPr>
                <w:rStyle w:val="Hyperlink"/>
                <w:noProof/>
              </w:rPr>
              <w:t>Activity: May Day Dancing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39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9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5400C9AC" w14:textId="0DD708E0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0" w:history="1">
            <w:r w:rsidR="002A0EB0" w:rsidRPr="001C5D66">
              <w:rPr>
                <w:rStyle w:val="Hyperlink"/>
                <w:noProof/>
              </w:rPr>
              <w:t>Recipe: Easy Zucchini Lasagna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0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9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D45A6D3" w14:textId="62088530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1" w:history="1">
            <w:r w:rsidR="002A0EB0" w:rsidRPr="001C5D66">
              <w:rPr>
                <w:rStyle w:val="Hyperlink"/>
                <w:noProof/>
              </w:rPr>
              <w:t>Region 5: Asia and Pacific Island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1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0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41DB03D" w14:textId="75F55468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2" w:history="1">
            <w:r w:rsidR="002A0EB0" w:rsidRPr="001C5D66">
              <w:rPr>
                <w:rStyle w:val="Hyperlink"/>
                <w:noProof/>
              </w:rPr>
              <w:t>Activity: Lunar New Year Dragon Puppet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2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0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71FEE7DA" w14:textId="2077D6F1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3" w:history="1">
            <w:r w:rsidR="002A0EB0" w:rsidRPr="001C5D66">
              <w:rPr>
                <w:rStyle w:val="Hyperlink"/>
                <w:noProof/>
              </w:rPr>
              <w:t>Recipe:</w:t>
            </w:r>
            <w:r w:rsidR="00185E9B" w:rsidRPr="00185E9B">
              <w:rPr>
                <w:rStyle w:val="Hyperlink"/>
                <w:noProof/>
              </w:rPr>
              <w:t>Sautéed Tofu and Broccoli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3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0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5B119246" w14:textId="4FCD76E1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4" w:history="1">
            <w:r w:rsidR="002A0EB0" w:rsidRPr="001C5D66">
              <w:rPr>
                <w:rStyle w:val="Hyperlink"/>
                <w:noProof/>
              </w:rPr>
              <w:t>Activity: Diwali Paper Plate Art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4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1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4C257FD7" w14:textId="60F7FCCC" w:rsidR="002A0EB0" w:rsidRDefault="00507EF2" w:rsidP="002A0EB0">
          <w:pPr>
            <w:pStyle w:val="TOC2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5" w:history="1">
            <w:r w:rsidR="002A0EB0" w:rsidRPr="001C5D66">
              <w:rPr>
                <w:rStyle w:val="Hyperlink"/>
                <w:noProof/>
              </w:rPr>
              <w:t>Recipe: Indian Spiced Flatbread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5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1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55A630F9" w14:textId="292B8B88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6" w:history="1">
            <w:r w:rsidR="002A0EB0" w:rsidRPr="001C5D66">
              <w:rPr>
                <w:rStyle w:val="Hyperlink"/>
                <w:noProof/>
              </w:rPr>
              <w:t>Global Potluck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6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2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63B1A070" w14:textId="3F4DF796" w:rsidR="002A0EB0" w:rsidRDefault="00507EF2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38847" w:history="1">
            <w:r w:rsidR="002A0EB0" w:rsidRPr="001C5D66">
              <w:rPr>
                <w:rStyle w:val="Hyperlink"/>
                <w:noProof/>
              </w:rPr>
              <w:t>Festive Friday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7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3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3064DCAE" w14:textId="77D32672" w:rsidR="002A0EB0" w:rsidRDefault="00626A4D" w:rsidP="002A0EB0">
          <w:pPr>
            <w:pStyle w:val="TOC1"/>
            <w:tabs>
              <w:tab w:val="right" w:leader="dot" w:pos="9638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0751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0288" behindDoc="1" locked="0" layoutInCell="1" hidden="0" allowOverlap="1" wp14:anchorId="3E5664F4" wp14:editId="6C7ABC04">
                    <wp:simplePos x="0" y="0"/>
                    <wp:positionH relativeFrom="margin">
                      <wp:posOffset>-483870</wp:posOffset>
                    </wp:positionH>
                    <wp:positionV relativeFrom="paragraph">
                      <wp:posOffset>379095</wp:posOffset>
                    </wp:positionV>
                    <wp:extent cx="6812280" cy="845820"/>
                    <wp:effectExtent l="0" t="0" r="26670" b="11430"/>
                    <wp:wrapSquare wrapText="bothSides" distT="45720" distB="45720" distL="114300" distR="114300"/>
                    <wp:docPr id="1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812280" cy="8458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317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med" len="med"/>
                              <a:tailEnd type="none" w="med" len="med"/>
                            </a:ln>
                          </wps:spPr>
                          <wps:txbx>
                            <w:txbxContent>
                              <w:p w14:paraId="5697B6D3" w14:textId="01E39AC8" w:rsidR="00E44D2B" w:rsidRPr="00212907" w:rsidRDefault="00E44D2B" w:rsidP="00AF20E6">
                                <w:pPr>
                                  <w:textDirection w:val="btLr"/>
                                </w:pPr>
                                <w:r w:rsidRPr="00212907">
                                  <w:rPr>
                                    <w:rFonts w:eastAsia="Constantia" w:cs="Constantia"/>
                                    <w:b/>
                                    <w:sz w:val="18"/>
                                  </w:rPr>
                                  <w:t>OMB BURDEN STATEMENT</w:t>
                                </w:r>
                                <w:r w:rsidRPr="00212907">
                                  <w:rPr>
                                    <w:rFonts w:eastAsia="Constantia" w:cs="Constantia"/>
                                    <w:sz w:val="18"/>
                                  </w:rPr>
                                  <w:t xml:space="preserve">: </w:t>
                                </w:r>
                                <w:r w:rsidRPr="00212907">
                                  <w:rPr>
                                    <w:rFonts w:eastAsia="Constantia" w:cs="Constantia"/>
                                    <w:color w:val="222222"/>
                                    <w:sz w:val="18"/>
                                  </w:rPr>
          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  The time required to complete this information collection is estimated to average </w:t>
                                </w:r>
                                <w:r>
                                  <w:rPr>
                                    <w:rFonts w:eastAsia="Constantia" w:cs="Constantia"/>
                                    <w:color w:val="222222"/>
                                    <w:sz w:val="18"/>
                                  </w:rPr>
                                  <w:t>1 hour and 20</w:t>
                                </w:r>
                                <w:r w:rsidRPr="00212907">
                                  <w:rPr>
                                    <w:rFonts w:eastAsia="Constantia" w:cs="Constantia"/>
                                    <w:color w:val="222222"/>
                                    <w:sz w:val="18"/>
                                  </w:rPr>
                                  <w:t xml:space="preserve"> minutes per response, including the time for reviewing instructions, searching existing data sources, gathering and maintaining the data needed, and completing and reviewing the collection of information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Rectangle 1" o:spid="_x0000_s1027" style="position:absolute;margin-left:-38.1pt;margin-top:29.85pt;width:536.4pt;height:66.6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" strokeweight=".25pt">
                    <v:textbox inset="2.53958mm,1.2694mm,2.53958mm,1.2694mm">
                      <w:txbxContent>
                        <w:p w14:paraId="5697B6D3" w14:textId="01E39AC8" w:rsidR="00E44D2B" w:rsidRPr="00212907" w:rsidRDefault="00E44D2B" w:rsidP="00AF20E6">
                          <w:pPr>
                            <w:textDirection w:val="btLr"/>
                          </w:pPr>
                          <w:r w:rsidRPr="00212907">
                            <w:rPr>
                              <w:rFonts w:eastAsia="Constantia" w:cs="Constantia"/>
                              <w:b/>
                              <w:sz w:val="18"/>
                            </w:rPr>
                            <w:t>OMB BURDEN STATEMENT</w:t>
                          </w:r>
                          <w:r w:rsidRPr="00212907">
                            <w:rPr>
                              <w:rFonts w:eastAsia="Constantia" w:cs="Constantia"/>
                              <w:sz w:val="18"/>
                            </w:rPr>
                            <w:t xml:space="preserve">: </w:t>
                          </w:r>
                          <w:r w:rsidRPr="00212907">
                            <w:rPr>
                              <w:rFonts w:eastAsia="Constantia" w:cs="Constantia"/>
                              <w:color w:val="222222"/>
                              <w:sz w:val="18"/>
                            </w:rPr>
    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  The time required to complete this information collection is estimated to average </w:t>
                          </w:r>
                          <w:r>
                            <w:rPr>
                              <w:rFonts w:eastAsia="Constantia" w:cs="Constantia"/>
                              <w:color w:val="222222"/>
                              <w:sz w:val="18"/>
                            </w:rPr>
                            <w:t>1 hour and 20</w:t>
                          </w:r>
                          <w:r w:rsidRPr="00212907">
                            <w:rPr>
                              <w:rFonts w:eastAsia="Constantia" w:cs="Constantia"/>
                              <w:color w:val="222222"/>
                              <w:sz w:val="18"/>
                            </w:rPr>
                            <w:t xml:space="preserve"> minutes per response, including the time for reviewing instructions, searching existing data sources, gathering and maintaining the data needed, and completing and reviewing the collection of information.</w:t>
                          </w:r>
                        </w:p>
                      </w:txbxContent>
                    </v:textbox>
                    <w10:wrap type="square" anchorx="margin"/>
                  </v:rect>
                </w:pict>
              </mc:Fallback>
            </mc:AlternateContent>
          </w:r>
          <w:hyperlink w:anchor="_Toc509238848" w:history="1">
            <w:r w:rsidR="002A0EB0" w:rsidRPr="001C5D66">
              <w:rPr>
                <w:rStyle w:val="Hyperlink"/>
                <w:noProof/>
              </w:rPr>
              <w:t>Wrap Up Questions</w:t>
            </w:r>
            <w:r w:rsidR="002A0EB0">
              <w:rPr>
                <w:noProof/>
                <w:webHidden/>
              </w:rPr>
              <w:tab/>
            </w:r>
            <w:r w:rsidR="002A0EB0">
              <w:rPr>
                <w:noProof/>
                <w:webHidden/>
              </w:rPr>
              <w:fldChar w:fldCharType="begin"/>
            </w:r>
            <w:r w:rsidR="002A0EB0">
              <w:rPr>
                <w:noProof/>
                <w:webHidden/>
              </w:rPr>
              <w:instrText xml:space="preserve"> PAGEREF _Toc509238848 \h </w:instrText>
            </w:r>
            <w:r w:rsidR="002A0EB0">
              <w:rPr>
                <w:noProof/>
                <w:webHidden/>
              </w:rPr>
            </w:r>
            <w:r w:rsidR="002A0EB0">
              <w:rPr>
                <w:noProof/>
                <w:webHidden/>
              </w:rPr>
              <w:fldChar w:fldCharType="separate"/>
            </w:r>
            <w:r w:rsidR="002D6BBF">
              <w:rPr>
                <w:noProof/>
                <w:webHidden/>
              </w:rPr>
              <w:t>14</w:t>
            </w:r>
            <w:r w:rsidR="002A0EB0">
              <w:rPr>
                <w:noProof/>
                <w:webHidden/>
              </w:rPr>
              <w:fldChar w:fldCharType="end"/>
            </w:r>
          </w:hyperlink>
        </w:p>
        <w:p w14:paraId="0AE1A9BB" w14:textId="77777777" w:rsidR="00101E6E" w:rsidRDefault="00E11DC0" w:rsidP="00101E6E">
          <w:pPr>
            <w:tabs>
              <w:tab w:val="left" w:pos="5840"/>
              <w:tab w:val="right" w:pos="9648"/>
            </w:tabs>
            <w:jc w:val="right"/>
            <w:rPr>
              <w:b/>
              <w:bCs/>
              <w:noProof/>
            </w:rPr>
          </w:pPr>
          <w:r w:rsidRPr="005B0751">
            <w:rPr>
              <w:rFonts w:asciiTheme="majorHAnsi" w:hAnsiTheme="majorHAnsi" w:cstheme="majorHAnsi"/>
              <w:b/>
              <w:bCs/>
              <w:noProof/>
            </w:rPr>
            <w:lastRenderedPageBreak/>
            <w:fldChar w:fldCharType="end"/>
          </w:r>
        </w:p>
      </w:sdtContent>
    </w:sdt>
    <w:bookmarkStart w:id="1" w:name="_Toc509238821" w:displacedByCustomXml="prev"/>
    <w:p w14:paraId="5668E27F" w14:textId="026B9B2D" w:rsidR="00101E6E" w:rsidRPr="005B0751" w:rsidRDefault="00101E6E" w:rsidP="00101E6E">
      <w:pPr>
        <w:pStyle w:val="Heading1"/>
        <w:spacing w:before="0" w:after="0"/>
      </w:pPr>
      <w:bookmarkStart w:id="2" w:name="_Toc509238822"/>
      <w:bookmarkEnd w:id="1"/>
      <w:r w:rsidRPr="005B0751">
        <w:t xml:space="preserve">Region </w:t>
      </w:r>
      <w:r>
        <w:t>1</w:t>
      </w:r>
      <w:r w:rsidRPr="005B0751">
        <w:t xml:space="preserve">: </w:t>
      </w:r>
      <w:r>
        <w:t>CENTRAL AND SOUTH AMERICA</w:t>
      </w:r>
    </w:p>
    <w:p w14:paraId="5A9BA2E7" w14:textId="27405FD2" w:rsidR="00A555CA" w:rsidRPr="005B0751" w:rsidRDefault="00684DBB" w:rsidP="009332E0">
      <w:pPr>
        <w:pStyle w:val="Heading2"/>
        <w:spacing w:before="0" w:after="0"/>
      </w:pPr>
      <w:r w:rsidRPr="005B0751">
        <w:t>Activity: Al Alimón</w:t>
      </w:r>
      <w:bookmarkEnd w:id="2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230EB6" w:rsidRPr="005B0751" w14:paraId="3442911A" w14:textId="77777777" w:rsidTr="00230EB6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73BB4AB7" w14:textId="25CBF15A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732E52E0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532E5A14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230EB6" w:rsidRPr="005B0751" w14:paraId="1BC5EA22" w14:textId="77777777" w:rsidTr="00230EB6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78C55222" w14:textId="10893F80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4ECCB53" w14:textId="7A05C6DF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4B411B6C" w14:textId="36BD161E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2EAF5883" w14:textId="77777777" w:rsidR="00230EB6" w:rsidRPr="00626A4D" w:rsidRDefault="00230EB6" w:rsidP="00230EB6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230EB6" w:rsidRPr="005B0751" w14:paraId="564283BB" w14:textId="77777777" w:rsidTr="00230EB6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B647" w14:textId="0571DB4A" w:rsidR="00230EB6" w:rsidRPr="005B0751" w:rsidRDefault="00230EB6" w:rsidP="00230EB6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 w:rsidR="00D74B3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230EB6" w:rsidRPr="005B0751" w14:paraId="4B1669CB" w14:textId="77777777" w:rsidTr="00230EB6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50C470C7" w14:textId="77777777" w:rsidR="00230EB6" w:rsidRPr="005B0751" w:rsidRDefault="00230EB6" w:rsidP="00230EB6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B2765F3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17EE515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C272D40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5FFA2D3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230EB6" w:rsidRPr="005B0751" w14:paraId="6DB2E695" w14:textId="77777777" w:rsidTr="00230EB6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E5753A" w14:textId="77777777" w:rsidR="00230EB6" w:rsidRPr="005B0751" w:rsidRDefault="00230EB6" w:rsidP="00230EB6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ECEFBCD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59EB720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E3FD52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97A238E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30EB6" w:rsidRPr="005B0751" w14:paraId="145EFAAC" w14:textId="77777777" w:rsidTr="00230EB6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344E6D5" w14:textId="074DF6AB" w:rsidR="00230EB6" w:rsidRPr="005B0751" w:rsidRDefault="00230EB6" w:rsidP="00230EB6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55820DF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0F1B3ED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3905C4F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4322FC3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230EB6" w:rsidRPr="005B0751" w14:paraId="3A9A3D94" w14:textId="77777777" w:rsidTr="00230EB6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C3601E" w14:textId="77777777" w:rsidR="00230EB6" w:rsidRPr="005B0751" w:rsidRDefault="00230EB6" w:rsidP="00230EB6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4B2B40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2C7139C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482DF4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E179ACC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30EB6" w:rsidRPr="005B0751" w14:paraId="11766241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A393CD1" w14:textId="7FE22D79" w:rsidR="00230EB6" w:rsidRPr="005B0751" w:rsidRDefault="00230EB6" w:rsidP="00230EB6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0DF06E7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71891C0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49C57AD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CDC7B63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230EB6" w:rsidRPr="005B0751" w14:paraId="179C4DC1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A41090" w14:textId="07E9CBED" w:rsidR="00230EB6" w:rsidRPr="005B0751" w:rsidRDefault="00230EB6" w:rsidP="00230EB6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C1997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B0E6EF4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3C349DB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F51E68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299472C0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D75173" w14:textId="6AD5AF32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515C756E" w14:textId="0500F374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311CFD4" w14:textId="1088678F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D5EF42C" w14:textId="5BF99830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7ECA14FF" w14:textId="11504EF8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30EB6" w:rsidRPr="005B0751" w14:paraId="33C0C48F" w14:textId="77777777" w:rsidTr="00230EB6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625FB403" w14:textId="77777777" w:rsidR="00230EB6" w:rsidRPr="005B0751" w:rsidRDefault="00230EB6" w:rsidP="00230EB6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C89BB33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ADF3A6B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0D0D8C4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7188C07" w14:textId="77777777" w:rsidR="00230EB6" w:rsidRPr="005B0751" w:rsidRDefault="00230EB6" w:rsidP="00230EB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7F61BEB9" w14:textId="64EC0769" w:rsidR="00C131DB" w:rsidRPr="005B0751" w:rsidRDefault="00684DBB" w:rsidP="00230EB6">
      <w:pPr>
        <w:pStyle w:val="Heading2"/>
      </w:pPr>
      <w:bookmarkStart w:id="3" w:name="_Toc509238823"/>
      <w:r w:rsidRPr="005B0751">
        <w:t>Recipe: Beef Picadillo Served with Brown Rice</w:t>
      </w:r>
      <w:bookmarkEnd w:id="3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155506" w:rsidRPr="005B0751" w14:paraId="51020B49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2ED504C9" w14:textId="5CB89F82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17A34854" w14:textId="19BE6940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D2555C8" w14:textId="122E5C9A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5C58AD6D" w14:textId="77777777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155506" w:rsidRPr="005B0751" w14:paraId="56423A28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5677BD72" w14:textId="77777777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0A40102B" w14:textId="0A69D934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AAB94A8" w14:textId="6E1A83D2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3372CD7E" w14:textId="77777777" w:rsidR="00155506" w:rsidRPr="005B0751" w:rsidRDefault="00155506" w:rsidP="0015550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6A337A" w:rsidRPr="005B0751" w14:paraId="18D641E9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0CC9C" w14:textId="375ED2B4" w:rsidR="006A337A" w:rsidRPr="005B0751" w:rsidRDefault="006A337A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the </w:t>
            </w:r>
            <w:r w:rsidR="00F032E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cipe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6A337A" w:rsidRPr="005B0751" w14:paraId="3022A00A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6EAB34D3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391670CC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CF21C8D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F3E09EA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A0F34CA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46920F7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6A337A" w:rsidRPr="005B0751" w14:paraId="6AF5AAE6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B626039" w14:textId="373EECD2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8123436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69DCB9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458EA1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47DA635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35E126D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A337A" w:rsidRPr="005B0751" w14:paraId="1D9E93AA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DAA2872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3DE9706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D549386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0AC6D6C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1EE97E2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945962A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A337A" w:rsidRPr="005B0751" w14:paraId="632B1F4C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793A265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5C9DB07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BE46951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4A93719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AB3786C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21FA5DF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A337A" w:rsidRPr="005B0751" w14:paraId="67AB8C6F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85C84CC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05F45F2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20B4BD3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668C19B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BD83CFD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1A87C0A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A337A" w:rsidRPr="005B0751" w14:paraId="4FBEB772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B376174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6A284E4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3D1124B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6B79D8F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2480BD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6BD45C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A337A" w:rsidRPr="005B0751" w14:paraId="67003A72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62906B27" w14:textId="77777777" w:rsidR="006A337A" w:rsidRPr="005B0751" w:rsidRDefault="006A337A" w:rsidP="006A337A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96B8FBB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E75ED9A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D28D94D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3254D32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90F320F" w14:textId="77777777" w:rsidR="006A337A" w:rsidRPr="005B0751" w:rsidRDefault="006A337A" w:rsidP="006A337A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5A81E191" w14:textId="77777777" w:rsidR="006A337A" w:rsidRPr="005B0751" w:rsidRDefault="006A337A" w:rsidP="006A337A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5B74A28D" w14:textId="77777777" w:rsidR="006A337A" w:rsidRPr="005B0751" w:rsidRDefault="006A337A" w:rsidP="006A337A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6A337A" w:rsidRPr="005B0751" w14:paraId="370C0E57" w14:textId="77777777" w:rsidTr="006A337A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0EA27CA9" w14:textId="5019B3DB" w:rsidR="006A337A" w:rsidRPr="005B0751" w:rsidRDefault="006A337A" w:rsidP="006A337A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0A950B9B" w14:textId="77777777" w:rsidR="006A337A" w:rsidRPr="005B0751" w:rsidRDefault="006A337A" w:rsidP="006A337A">
            <w:pPr>
              <w:pStyle w:val="Heading3"/>
              <w:rPr>
                <w:rFonts w:asciiTheme="majorHAnsi" w:hAnsiTheme="majorHAnsi" w:cstheme="majorHAnsi"/>
              </w:rPr>
            </w:pPr>
          </w:p>
          <w:p w14:paraId="12EAF33B" w14:textId="77777777" w:rsidR="006A337A" w:rsidRPr="005B0751" w:rsidRDefault="006A337A" w:rsidP="006A337A">
            <w:pPr>
              <w:rPr>
                <w:rFonts w:asciiTheme="majorHAnsi" w:hAnsiTheme="majorHAnsi" w:cstheme="majorHAnsi"/>
              </w:rPr>
            </w:pPr>
          </w:p>
          <w:p w14:paraId="5ABA4593" w14:textId="77777777" w:rsidR="006A337A" w:rsidRPr="005B0751" w:rsidRDefault="006A337A" w:rsidP="006A337A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1A582117" w14:textId="7D87E622" w:rsidR="00644A7E" w:rsidRPr="005B0751" w:rsidRDefault="00644A7E" w:rsidP="00644A7E">
      <w:pPr>
        <w:pStyle w:val="Heading2"/>
      </w:pPr>
      <w:bookmarkStart w:id="4" w:name="_Toc509238824"/>
      <w:r w:rsidRPr="005B0751">
        <w:t xml:space="preserve">Activity: </w:t>
      </w:r>
      <w:r w:rsidRPr="005B0751">
        <w:rPr>
          <w:rStyle w:val="Heading2Char"/>
          <w:b/>
        </w:rPr>
        <w:t>Paper Flowers</w:t>
      </w:r>
      <w:bookmarkEnd w:id="4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644A7E" w:rsidRPr="005B0751" w14:paraId="3C09E131" w14:textId="77777777" w:rsidTr="00644A7E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41FA2E7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5D4A30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397E442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644A7E" w:rsidRPr="005B0751" w14:paraId="6E3276F5" w14:textId="77777777" w:rsidTr="00644A7E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6210D7C9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3B3322B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33C6D6F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210A870C" w14:textId="77777777" w:rsidR="00644A7E" w:rsidRPr="005B0751" w:rsidRDefault="00644A7E" w:rsidP="00644A7E">
      <w:pPr>
        <w:rPr>
          <w:rFonts w:asciiTheme="majorHAnsi" w:hAnsiTheme="majorHAnsi" w:cstheme="majorHAnsi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08E066E6" w14:textId="77777777" w:rsidTr="00644A7E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9C85" w14:textId="693AB3CC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644A7E" w:rsidRPr="005B0751" w14:paraId="078E04E4" w14:textId="77777777" w:rsidTr="00644A7E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23D82B19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6FA11A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2834C7E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21A530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6F09B9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644A7E" w:rsidRPr="005B0751" w14:paraId="587B574C" w14:textId="77777777" w:rsidTr="00644A7E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E5E5D3E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2BF92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301262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E2184B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6EDB66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5715268D" w14:textId="77777777" w:rsidTr="00644A7E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ED0DC33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D9C3EF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E2914B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90BF80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B3839F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644A7E" w:rsidRPr="005B0751" w14:paraId="6EDC69A1" w14:textId="77777777" w:rsidTr="00644A7E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74DD4A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B5A599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42AE8E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D363FA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5350A6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0D9B167C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8CD3463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35F66D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DF9651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3A8813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27214F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644A7E" w:rsidRPr="005B0751" w14:paraId="2C1AD8CC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BA42DB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1A37AB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7A6957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BFF24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ABE930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79F7BDC2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F1C04" w14:textId="0D9B78CD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2E12B28D" w14:textId="1FD4A7F6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1E5890AF" w14:textId="3C3C401D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46B34BA9" w14:textId="6E7477C4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76A742D" w14:textId="41210287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5CDF12B1" w14:textId="77777777" w:rsidTr="00644A7E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1CFBC382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1880AF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18D30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263DF8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C83F1C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5D8A50A8" w14:textId="396C157E" w:rsidR="00644A7E" w:rsidRPr="005B0751" w:rsidRDefault="00644A7E" w:rsidP="00644A7E">
      <w:pPr>
        <w:pStyle w:val="Heading2"/>
      </w:pPr>
      <w:bookmarkStart w:id="5" w:name="_Toc509238825"/>
      <w:r w:rsidRPr="005B0751">
        <w:t>Recipe: Baked Batatas and Apples</w:t>
      </w:r>
      <w:bookmarkEnd w:id="5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644A7E" w:rsidRPr="005B0751" w14:paraId="7377D5A4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1E45313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5F7F0D29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2828BE7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3E202D5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644A7E" w:rsidRPr="005B0751" w14:paraId="1A15AF51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574BE48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158AAA8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03BD6360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139A1B4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4443761E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06F87" w14:textId="77777777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the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cipe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644A7E" w:rsidRPr="005B0751" w14:paraId="4076645F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2C4105ED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58D12C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015AF7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AFA106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654DA0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03DDDE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644A7E" w:rsidRPr="005B0751" w14:paraId="1236D0EB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8F5639C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8FB1C0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46E4560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5686D1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22EA11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E7BC7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3C9A266B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F9821D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E017BF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9FD55A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6CB8D8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A0083A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0C765D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44A7E" w:rsidRPr="005B0751" w14:paraId="4C155453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0C0BDC0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3C314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93BA2C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FDF6E0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98DBB7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D5CCC4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4FA2DAFE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950C526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AA82A3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068003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0DCB9A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ECA678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5F2689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44A7E" w:rsidRPr="005B0751" w14:paraId="40712053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B82B53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562DBF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C9D007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E27095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9DB55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F4335B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62F6EA2F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EF1DE60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2FECFAFE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165AE40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24DAAE2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45722DE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DE19AA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3582EE08" w14:textId="77777777" w:rsidR="00644A7E" w:rsidRPr="005B0751" w:rsidRDefault="00644A7E" w:rsidP="00644A7E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7AF28464" w14:textId="77777777" w:rsidR="00644A7E" w:rsidRPr="005B0751" w:rsidRDefault="00644A7E" w:rsidP="00644A7E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644A7E" w:rsidRPr="005B0751" w14:paraId="6CC0804B" w14:textId="77777777" w:rsidTr="00644A7E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44CDE837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2A52516F" w14:textId="77777777" w:rsidR="00644A7E" w:rsidRPr="005B0751" w:rsidRDefault="00644A7E" w:rsidP="00644A7E">
            <w:pPr>
              <w:pStyle w:val="Heading3"/>
              <w:rPr>
                <w:rFonts w:asciiTheme="majorHAnsi" w:hAnsiTheme="majorHAnsi" w:cstheme="majorHAnsi"/>
              </w:rPr>
            </w:pPr>
          </w:p>
          <w:p w14:paraId="330AE5CB" w14:textId="77777777" w:rsidR="00644A7E" w:rsidRPr="005B0751" w:rsidRDefault="00644A7E" w:rsidP="00644A7E">
            <w:pPr>
              <w:rPr>
                <w:rFonts w:asciiTheme="majorHAnsi" w:hAnsiTheme="majorHAnsi" w:cstheme="majorHAnsi"/>
              </w:rPr>
            </w:pPr>
          </w:p>
          <w:p w14:paraId="441E67C0" w14:textId="77777777" w:rsidR="00644A7E" w:rsidRPr="005B0751" w:rsidRDefault="00644A7E" w:rsidP="00644A7E">
            <w:pPr>
              <w:rPr>
                <w:rFonts w:asciiTheme="majorHAnsi" w:hAnsiTheme="majorHAnsi" w:cstheme="majorHAnsi"/>
              </w:rPr>
            </w:pPr>
          </w:p>
          <w:p w14:paraId="5D7F03C5" w14:textId="77777777" w:rsidR="00644A7E" w:rsidRPr="005B0751" w:rsidRDefault="00644A7E" w:rsidP="00644A7E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1B6CDA18" w14:textId="3E5C3028" w:rsidR="00A719F6" w:rsidRPr="005B0751" w:rsidRDefault="00A719F6" w:rsidP="009332E0">
      <w:pPr>
        <w:pStyle w:val="Heading1"/>
        <w:spacing w:before="0" w:after="0"/>
      </w:pPr>
      <w:bookmarkStart w:id="6" w:name="_Toc509238826"/>
      <w:r w:rsidRPr="005B0751">
        <w:t>Region 2: North America</w:t>
      </w:r>
      <w:bookmarkEnd w:id="6"/>
    </w:p>
    <w:p w14:paraId="38C32C19" w14:textId="6179DE17" w:rsidR="00644A7E" w:rsidRPr="005B0751" w:rsidRDefault="00A719F6" w:rsidP="009332E0">
      <w:pPr>
        <w:pStyle w:val="Heading2"/>
        <w:spacing w:before="0" w:after="0"/>
      </w:pPr>
      <w:bookmarkStart w:id="7" w:name="_Toc509238827"/>
      <w:r w:rsidRPr="005B0751">
        <w:t>Activity: Three Sisters Storytime</w:t>
      </w:r>
      <w:bookmarkEnd w:id="7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644A7E" w:rsidRPr="005B0751" w14:paraId="1F5B2160" w14:textId="77777777" w:rsidTr="00644A7E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327F93E0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6358B53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5D2CEBB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644A7E" w:rsidRPr="005B0751" w14:paraId="0480C3EC" w14:textId="77777777" w:rsidTr="00644A7E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061C103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7DA67ACC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76C1D12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5AE8DB9F" w14:textId="77777777" w:rsidR="00644A7E" w:rsidRPr="00626A4D" w:rsidRDefault="00644A7E" w:rsidP="00644A7E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1A373FA5" w14:textId="77777777" w:rsidTr="00644A7E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4704" w14:textId="5DCD1AC0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644A7E" w:rsidRPr="005B0751" w14:paraId="66419059" w14:textId="77777777" w:rsidTr="00644A7E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54915297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661A46C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91AAEB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FAD7B9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D6A68C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644A7E" w:rsidRPr="005B0751" w14:paraId="6F7EE41B" w14:textId="77777777" w:rsidTr="00644A7E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4B972C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AF361F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601A7E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8942AA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73536A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29F8D354" w14:textId="77777777" w:rsidTr="00644A7E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201E388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D82BED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BDFD6E9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4460D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B43FAC9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644A7E" w:rsidRPr="005B0751" w14:paraId="7266692E" w14:textId="77777777" w:rsidTr="00644A7E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9CFFCFB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B28FD4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E8878CE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8F810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054DB1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70134C31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DDE09C3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A29680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18823B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ECE06A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0E22E3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644A7E" w:rsidRPr="005B0751" w14:paraId="38DC368B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5EE2B2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2B99E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1BC51E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09F68C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E83944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51CDF2F5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469BB" w14:textId="22AF0C80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5F891ED9" w14:textId="37C23D3A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2A7144AC" w14:textId="31B3A90C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56644C28" w14:textId="5468F611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0CA73EB" w14:textId="0A0F59C1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44A7E" w:rsidRPr="005B0751" w14:paraId="2966B44D" w14:textId="77777777" w:rsidTr="00644A7E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732548A9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861773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E28B5D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AD46F4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2BE4B9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0335A7CA" w14:textId="77777777" w:rsidR="00644A7E" w:rsidRPr="005B0751" w:rsidRDefault="00644A7E" w:rsidP="00644A7E">
      <w:pPr>
        <w:pStyle w:val="Heading2"/>
      </w:pPr>
      <w:bookmarkStart w:id="8" w:name="_Toc509238828"/>
      <w:r w:rsidRPr="005B0751">
        <w:t>Recipe: Great Garden Soup</w:t>
      </w:r>
      <w:bookmarkEnd w:id="8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644A7E" w:rsidRPr="005B0751" w14:paraId="3142B48C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5E815D7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23EBF474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2E0DC588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615FBF8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644A7E" w:rsidRPr="005B0751" w14:paraId="19149025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67151BE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2FDD2E5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348626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1AF3E13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4829AE9E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5C669" w14:textId="62BBA6A4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963F7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644A7E" w:rsidRPr="005B0751" w14:paraId="396E4C93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021CC2A3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463958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B6BF2E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7523B6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48BD635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499C02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644A7E" w:rsidRPr="005B0751" w14:paraId="72B68642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77C6F27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BC11D8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95E51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38337B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BFC56F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AA04CF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23667DB2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F499806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559F65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74D6C5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041E03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A43173D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ADF4BA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44A7E" w:rsidRPr="005B0751" w14:paraId="6801F569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DF0CD56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023483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1A5380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62D4A9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C851DC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9D33E1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4A049D3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E309D0E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A05E8B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FBEA5E0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FEE6EF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9231B6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2DED7AB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644A7E" w:rsidRPr="005B0751" w14:paraId="78049D20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E0FA4D1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9329FF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630CAB6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8DD701F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2234475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E060542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644A7E" w:rsidRPr="005B0751" w14:paraId="3B242B14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640CC10B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856BCE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1299D81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302B81A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A5D9291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2CC8557" w14:textId="77777777" w:rsidR="00644A7E" w:rsidRPr="005B0751" w:rsidRDefault="00644A7E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75957B40" w14:textId="77777777" w:rsidR="00644A7E" w:rsidRPr="005B0751" w:rsidRDefault="00644A7E" w:rsidP="00644A7E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02A6300E" w14:textId="77777777" w:rsidR="00644A7E" w:rsidRPr="005B0751" w:rsidRDefault="00644A7E" w:rsidP="00644A7E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644A7E" w:rsidRPr="005B0751" w14:paraId="44DCC983" w14:textId="77777777" w:rsidTr="00644A7E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3C8E287B" w14:textId="77777777" w:rsidR="00644A7E" w:rsidRPr="005B0751" w:rsidRDefault="00644A7E" w:rsidP="00644A7E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34B3D4A6" w14:textId="77777777" w:rsidR="00644A7E" w:rsidRPr="005B0751" w:rsidRDefault="00644A7E" w:rsidP="00644A7E">
            <w:pPr>
              <w:pStyle w:val="Heading3"/>
              <w:rPr>
                <w:rFonts w:asciiTheme="majorHAnsi" w:hAnsiTheme="majorHAnsi" w:cstheme="majorHAnsi"/>
              </w:rPr>
            </w:pPr>
          </w:p>
          <w:p w14:paraId="71F1A63D" w14:textId="77777777" w:rsidR="00644A7E" w:rsidRPr="005B0751" w:rsidRDefault="00644A7E" w:rsidP="00644A7E">
            <w:pPr>
              <w:rPr>
                <w:rFonts w:asciiTheme="majorHAnsi" w:hAnsiTheme="majorHAnsi" w:cstheme="majorHAnsi"/>
              </w:rPr>
            </w:pPr>
          </w:p>
          <w:p w14:paraId="72E135E0" w14:textId="77777777" w:rsidR="00644A7E" w:rsidRPr="005B0751" w:rsidRDefault="00644A7E" w:rsidP="00644A7E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2B4C02D5" w14:textId="4FC7D59C" w:rsidR="008A34B3" w:rsidRPr="005B0751" w:rsidRDefault="00A719F6" w:rsidP="008A34B3">
      <w:pPr>
        <w:pStyle w:val="Heading2"/>
      </w:pPr>
      <w:bookmarkStart w:id="9" w:name="_Toc509238829"/>
      <w:r w:rsidRPr="005B0751">
        <w:t>Activity: Animal Life Collage</w:t>
      </w:r>
      <w:bookmarkEnd w:id="9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A34B3" w:rsidRPr="005B0751" w14:paraId="05984CC4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1E15811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A0635C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1B4A1F1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A34B3" w:rsidRPr="005B0751" w14:paraId="5C7DC813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3EC5BBA4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2BC648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5068B893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60717796" w14:textId="77777777" w:rsidR="008A34B3" w:rsidRPr="00626A4D" w:rsidRDefault="008A34B3" w:rsidP="008A34B3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007A51F7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AAE7" w14:textId="584E5361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A34B3" w:rsidRPr="005B0751" w14:paraId="66A3ED02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6FA70F86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70B7A9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E6BFD35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FDD8CD4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170922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A34B3" w:rsidRPr="005B0751" w14:paraId="6E9EE974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9C855D2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59128F0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CDC5C40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CCBCDA7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9D67AB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A34B3" w:rsidRPr="005B0751" w14:paraId="51D8D034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16EFB47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9AAC19C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6D27050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22B839A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A64A349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A34B3" w:rsidRPr="005B0751" w14:paraId="1AC164C8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B84CEF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6C31D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3C09D61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F628CBF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2BE54A0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A34B3" w:rsidRPr="005B0751" w14:paraId="1E5CA9C8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843FA4B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2E5B41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13B7E19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2615C73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C2479AC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A34B3" w:rsidRPr="005B0751" w14:paraId="5570F784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EA1F84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C7FE3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E6F8594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764483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D32804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5E77FEF4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77CA2" w14:textId="307F3D61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9A53C48" w14:textId="29608987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23063913" w14:textId="7788C56C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40C85A1B" w14:textId="550AC814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1358D3B" w14:textId="3EF96588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A34B3" w:rsidRPr="005B0751" w14:paraId="4A53B041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69D47238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62EC46F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B3293F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E643D8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69A58F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70A4EFE5" w14:textId="6349A6B8" w:rsidR="008C294F" w:rsidRPr="005B0751" w:rsidRDefault="008C294F" w:rsidP="008C294F">
      <w:pPr>
        <w:pStyle w:val="Heading2"/>
      </w:pPr>
      <w:bookmarkStart w:id="10" w:name="_Toc509238830"/>
      <w:r w:rsidRPr="005B0751">
        <w:t xml:space="preserve">Recipe: </w:t>
      </w:r>
      <w:r w:rsidR="00F97EAC">
        <w:t>Mini</w:t>
      </w:r>
      <w:r w:rsidR="00F97EAC" w:rsidRPr="005B0751">
        <w:t xml:space="preserve"> </w:t>
      </w:r>
      <w:r w:rsidRPr="005B0751">
        <w:t>Salmon Loaves</w:t>
      </w:r>
      <w:bookmarkEnd w:id="10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A34B3" w:rsidRPr="005B0751" w14:paraId="783A5CAD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3D8C7279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5010732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221DBDC3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6A05B695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A34B3" w:rsidRPr="005B0751" w14:paraId="18556BD5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72023DEC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5B0E8849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78F349B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2BE20137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286CFB5F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8ACE1" w14:textId="2DF903A7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E209D6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8A34B3" w:rsidRPr="005B0751" w14:paraId="20BFD12D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77F437DC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F0FF6A5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275FE5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3AC41A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260686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792407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A34B3" w:rsidRPr="005B0751" w14:paraId="3F48824D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9C86ACF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8B681A3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C97F633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CCCCDE7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8040CC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E6B23C9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A34B3" w:rsidRPr="005B0751" w14:paraId="5DF0CD3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BBAB39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9A48F1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9120F9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4EDE4F5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756C8F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4D296D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A34B3" w:rsidRPr="005B0751" w14:paraId="14BAC249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9FD38B3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275320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50DDC7C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FD070FE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A8B98F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878FE2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A34B3" w:rsidRPr="005B0751" w14:paraId="57E7D1B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BC3320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E022CD6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47F024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78662C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987A2F1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382B1B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A34B3" w:rsidRPr="005B0751" w14:paraId="042E4769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364D0A3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A4ECC8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B1CA054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3F911A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5AE8370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2F5363B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A34B3" w:rsidRPr="005B0751" w14:paraId="0BC55B3A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E762FAD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17100A51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D6892A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FCFDB1B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4154FA2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09CD5DD" w14:textId="77777777" w:rsidR="008A34B3" w:rsidRPr="005B0751" w:rsidRDefault="008A34B3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2D496EAD" w14:textId="77777777" w:rsidR="008A34B3" w:rsidRPr="005B0751" w:rsidRDefault="008A34B3" w:rsidP="008A34B3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7527BBEF" w14:textId="77777777" w:rsidR="008A34B3" w:rsidRPr="005B0751" w:rsidRDefault="008A34B3" w:rsidP="008A34B3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A34B3" w:rsidRPr="005B0751" w14:paraId="5EA3F3E3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1061BEE8" w14:textId="77777777" w:rsidR="008A34B3" w:rsidRPr="005B0751" w:rsidRDefault="008A34B3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10E58028" w14:textId="77777777" w:rsidR="008A34B3" w:rsidRPr="005B0751" w:rsidRDefault="008A34B3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4F724902" w14:textId="77777777" w:rsidR="008A34B3" w:rsidRPr="005B0751" w:rsidRDefault="008A34B3" w:rsidP="004F7A13">
            <w:pPr>
              <w:rPr>
                <w:rFonts w:asciiTheme="majorHAnsi" w:hAnsiTheme="majorHAnsi" w:cstheme="majorHAnsi"/>
              </w:rPr>
            </w:pPr>
          </w:p>
          <w:p w14:paraId="6E67C0B1" w14:textId="77777777" w:rsidR="008A34B3" w:rsidRPr="005B0751" w:rsidRDefault="008A34B3" w:rsidP="004F7A13">
            <w:pPr>
              <w:rPr>
                <w:rFonts w:asciiTheme="majorHAnsi" w:hAnsiTheme="majorHAnsi" w:cstheme="majorHAnsi"/>
              </w:rPr>
            </w:pPr>
          </w:p>
          <w:p w14:paraId="1D5846E1" w14:textId="77777777" w:rsidR="008A34B3" w:rsidRPr="005B0751" w:rsidRDefault="008A34B3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1E8B75AC" w14:textId="77777777" w:rsidR="00A719F6" w:rsidRPr="005B0751" w:rsidRDefault="00A719F6" w:rsidP="009332E0">
      <w:pPr>
        <w:pStyle w:val="Heading1"/>
        <w:spacing w:before="0" w:after="0"/>
      </w:pPr>
      <w:bookmarkStart w:id="11" w:name="_Toc509238831"/>
      <w:r w:rsidRPr="005B0751">
        <w:t>Region 3: Africa</w:t>
      </w:r>
      <w:bookmarkEnd w:id="11"/>
    </w:p>
    <w:p w14:paraId="711BCCED" w14:textId="64058E6A" w:rsidR="008C294F" w:rsidRPr="005B0751" w:rsidRDefault="00A719F6" w:rsidP="009332E0">
      <w:pPr>
        <w:pStyle w:val="Heading2"/>
        <w:spacing w:before="0" w:after="0"/>
        <w:rPr>
          <w:rFonts w:eastAsia="Calibri"/>
        </w:rPr>
      </w:pPr>
      <w:bookmarkStart w:id="12" w:name="_Toc509238832"/>
      <w:r w:rsidRPr="005B0751">
        <w:rPr>
          <w:rFonts w:eastAsia="Calibri"/>
        </w:rPr>
        <w:t xml:space="preserve">Activity: </w:t>
      </w:r>
      <w:hyperlink r:id="rId9">
        <w:r w:rsidRPr="005B0751">
          <w:rPr>
            <w:rFonts w:eastAsia="Calibri"/>
          </w:rPr>
          <w:t>Kye Kye Kule</w:t>
        </w:r>
        <w:bookmarkEnd w:id="12"/>
      </w:hyperlink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5B918740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5291919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58C151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5A110FA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0EF151D3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78FE947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99185F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3ECE647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5ADCB34A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556BA00F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FB18" w14:textId="69F2327F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3C45FC1F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1CE83F36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4CDB35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265D75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802EA1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2DA504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27F11405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3E60CB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B83F3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0188FE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954A79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FAD570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30FA3917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699C12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394F8D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51B6F5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88AC2D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612CA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573D2012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6CF2F6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0B1856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57CFE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4CFCB0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2AD8E6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0F740195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F0428C8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D9D741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C7C9F9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402D43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B935D6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2A7B20EF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6D62A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F6EA35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27D386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8EA255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9A7EEA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5F2808FC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91E09F" w14:textId="1C627287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66312FE" w14:textId="3960DDD6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1DC954F" w14:textId="542B3D92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658B4EB" w14:textId="19E5FA49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14215E36" w14:textId="1AAE42D8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4EBD6C81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50AB475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5DDB31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52D7B2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CDAB80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DD1A54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53F86C0D" w14:textId="77777777" w:rsidR="008C294F" w:rsidRPr="005B0751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p w14:paraId="51FA5493" w14:textId="1C8EDC0E" w:rsidR="008C294F" w:rsidRPr="005B0751" w:rsidRDefault="008C294F" w:rsidP="008C294F">
      <w:pPr>
        <w:pStyle w:val="Heading2"/>
      </w:pPr>
      <w:bookmarkStart w:id="13" w:name="_Toc509238833"/>
      <w:r w:rsidRPr="005B0751">
        <w:t>Recipe: Veggie Mash Up</w:t>
      </w:r>
      <w:bookmarkEnd w:id="13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400D86CF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0BE6AA3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2B1D94D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28E3DC2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48820BD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14BB78E1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61F97A2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3AD02AE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F0A6F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2E5BD9B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21809CAE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EC74D" w14:textId="15010F13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496A72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8C294F" w:rsidRPr="005B0751" w14:paraId="129F3D15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5E079288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38D44A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3D8F549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3EAD1F3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2934C3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37DF752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289BCAC3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1F6FA2B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AE7E53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D504AA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4D3FA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A8F2EE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208045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58E9F848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BBE5B0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0B7F51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C4328E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7844DA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9A3DA8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E04602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46BFAD8D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2E6D7D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CF4473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25C4A6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99FAB0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70582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9F27D5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2A940D1A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271DB7B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4FDCEA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7EED09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FC5E3F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C8294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AE4E78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56F7E9A7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CC7621C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80B807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C4C738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BF9E10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C39DC1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2BC904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6740824D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FCBA12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1F24E2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7ADFBA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89CE1D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59074E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1E0C70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30D3C29A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46DD66BC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5812D895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36BB1D8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4367A439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7A13E7AF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2E92FD79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2F56C6FE" w14:textId="73F6A8C5" w:rsidR="008C294F" w:rsidRPr="005B0751" w:rsidRDefault="00A719F6" w:rsidP="008C294F">
      <w:pPr>
        <w:pStyle w:val="Heading2"/>
      </w:pPr>
      <w:bookmarkStart w:id="14" w:name="_Toc509238834"/>
      <w:r w:rsidRPr="005B0751">
        <w:t>Activity: Spices and the Senses</w:t>
      </w:r>
      <w:bookmarkEnd w:id="14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2997BAFD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2F1CCBD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7EC4376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488ECE9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4214EAEA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3CED50B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773EE11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424DE9F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3784F278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5196BE0D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A8CF" w14:textId="62A5EED3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35056A04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1F05E30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FE42A8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F40A82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E80C17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C8A69B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25E970B8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BC0F69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4BFEDB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20F8BE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976F18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31C0B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7B2A7B94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796191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44D3D7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23B6A8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C72794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EA3C0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24FF152E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7D3DDCB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F0867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764702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32E927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CB55EB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481C489F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8DC4DD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6A4146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FB00D6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FFE518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A8980B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730ABDDC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1AC89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8D1D1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6A2FBD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5A342B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3432C6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29765298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C8DAB" w14:textId="07D0790B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AF3A5C6" w14:textId="6E563277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02B6FCD" w14:textId="7BDADF49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D6CE145" w14:textId="16B4EEA1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250AC6B8" w14:textId="6B2D3D6E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65F13C28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7E229056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F08375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93FE77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39E7D9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244014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44973825" w14:textId="77777777" w:rsidR="008C294F" w:rsidRPr="005B0751" w:rsidRDefault="008C294F" w:rsidP="008C294F">
      <w:pPr>
        <w:pStyle w:val="Heading2"/>
      </w:pPr>
      <w:bookmarkStart w:id="15" w:name="_Toc509238835"/>
      <w:r w:rsidRPr="005B0751">
        <w:t>Recipe: Greens and Beans Soup</w:t>
      </w:r>
      <w:bookmarkEnd w:id="15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06FF2513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52C0741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3C31694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4EA065A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7A681BC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7D1682A8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053DF3C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34BE547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04BB290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1B21DC8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1AE62EF3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48318" w14:textId="5D9E95B7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993714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8C294F" w:rsidRPr="005B0751" w14:paraId="7FFC87F1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0BA3E43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977C85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34D4C5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77712F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E1FEB7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9983A2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63998464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5F8203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AF8949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D69C1B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D3A822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89FA36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F4C77B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34F2C8FB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378D329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D4995C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B03AA8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6B15EC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D8D9D1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CD00F9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776F1D03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1516B4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114E93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436CB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7AEC03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610B62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A284F1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7E463C5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CB8FF7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02C558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FDB421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984335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FB2848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E92BC1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0EE65DAD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7856663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3B5D82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2332BF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02B432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6BB281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FD27A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34621F79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6A477E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E99ED9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23D2EB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103639C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B52BD6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039619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335E2639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3DED2296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5B86D704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4D54B214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45407E16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5631DD25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51FDB566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0D24E58C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7C6AFC1C" w14:textId="77777777" w:rsidR="008C294F" w:rsidRPr="005B0751" w:rsidRDefault="008C294F" w:rsidP="008C294F">
      <w:pPr>
        <w:rPr>
          <w:rFonts w:asciiTheme="majorHAnsi" w:hAnsiTheme="majorHAnsi" w:cstheme="majorHAnsi"/>
        </w:rPr>
      </w:pPr>
    </w:p>
    <w:p w14:paraId="0ED4E720" w14:textId="0979FCFF" w:rsidR="00A719F6" w:rsidRPr="005B0751" w:rsidRDefault="00A719F6" w:rsidP="000535F5">
      <w:pPr>
        <w:pStyle w:val="Heading1"/>
        <w:spacing w:before="0" w:after="0"/>
      </w:pPr>
      <w:bookmarkStart w:id="16" w:name="_Toc509238836"/>
      <w:r w:rsidRPr="005B0751">
        <w:t>Region 4: Europe</w:t>
      </w:r>
      <w:bookmarkEnd w:id="16"/>
      <w:r w:rsidRPr="005B0751">
        <w:t xml:space="preserve"> </w:t>
      </w:r>
    </w:p>
    <w:p w14:paraId="6323667F" w14:textId="118C8016" w:rsidR="008C294F" w:rsidRPr="005B0751" w:rsidRDefault="00A719F6" w:rsidP="000535F5">
      <w:pPr>
        <w:pStyle w:val="Heading2"/>
        <w:spacing w:before="0" w:after="0"/>
      </w:pPr>
      <w:bookmarkStart w:id="17" w:name="_Toc509238837"/>
      <w:r w:rsidRPr="005B0751">
        <w:t>Activity: Escargot Game</w:t>
      </w:r>
      <w:bookmarkEnd w:id="17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02BFEF6F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60200EF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48EC25F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2678C8E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05692187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18511A9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7A74EAB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725D6E9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2D37FD34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19C24780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8077" w14:textId="3B208D04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7ECEF35A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4D3DAD0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224A45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62C2590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4DF3CA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1327F42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2E5F018A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45ACCD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7030F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D14233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896DB0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E5C84C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6438F44E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DCAE1E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B491B6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EAE33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C08642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8F6EEE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33934DB0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80137F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CDD51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07436F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56D34E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993BBA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3F799CD8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518263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A7DE3B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A94D87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B420F7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0595E0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33E607C3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82E3E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6F1D0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8B9107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EB8D82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448475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5516B2C1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6E24E" w14:textId="0AAD28F4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8A496D7" w14:textId="5318567E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1D3B7B0B" w14:textId="67BB14A9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DEC0CAC" w14:textId="0F147F06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3AED463" w14:textId="2EDADCDE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6CD669A4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1AC482E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FDFBC0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3E258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C32679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4BDB50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52342948" w14:textId="77777777" w:rsidR="008C294F" w:rsidRPr="005B0751" w:rsidRDefault="008C294F" w:rsidP="008C294F">
      <w:pPr>
        <w:pStyle w:val="Heading2"/>
      </w:pPr>
      <w:bookmarkStart w:id="18" w:name="_Toc509238838"/>
      <w:r w:rsidRPr="005B0751">
        <w:t>Recipe: Chicken Ratatouille</w:t>
      </w:r>
      <w:bookmarkEnd w:id="18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652BEAFD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194CA94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2D05DF4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5554921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2876807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16FB3A07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60E2D2D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78C031C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0042F37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2383EBD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6C1746B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B9A32" w14:textId="0E7DAF5E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CE2BA7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8C294F" w:rsidRPr="005B0751" w14:paraId="3B4A5BAF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54005FB9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D65319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E2D6C7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4FA5F00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2BF7547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4A6FBA4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6FFD10A4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EAC2842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D91441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8EE179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10B277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3F6AC0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9320BD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2FC17B45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A74661A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7DDD7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DA61F4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909F89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91F1E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FF9DDD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1DC8A1B8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CA2D604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F92A0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ACE087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D27807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F77464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DCF890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3E8CD7AD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4F0D11B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592DAA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DDB8E2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AE8C18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548E8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CED16B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37D2A3A2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C3ACAFC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689F5C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5A75B3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062369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2D5769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232F44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4417337B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26DC5525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6DBB375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248039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FBD933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6C6628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3BEA6F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491EDDE9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40340085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6048FE60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2604D618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22962027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745C2BF1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40A04A23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25B591E2" w14:textId="41424816" w:rsidR="008C294F" w:rsidRPr="005B0751" w:rsidRDefault="00A719F6" w:rsidP="008C294F">
      <w:pPr>
        <w:pStyle w:val="Heading2"/>
      </w:pPr>
      <w:bookmarkStart w:id="19" w:name="_Toc509238839"/>
      <w:r w:rsidRPr="005B0751">
        <w:t>Activity: May Day Dancing</w:t>
      </w:r>
      <w:bookmarkEnd w:id="19"/>
      <w:r w:rsidRPr="005B0751">
        <w:t xml:space="preserve"> </w:t>
      </w:r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3106548C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41AA505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DD8C6C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404EFB2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41BA1252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5AE653F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13084D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4D65494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1A5DBD97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2346D7FF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F0F9E" w14:textId="6CF4F07B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1CFF6B82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6FD922E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81E07B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31B9A2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44F4ADF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9C1DB1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0093666A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DCC25D5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BD41A6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30663F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737017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440AF5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429B1F62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1CCA0C3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24031C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3C29BF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BE512F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14E4D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6E5AD759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0FDD4C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FA99F9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95D8FF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69FF9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E7EB7B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2DBE0A72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E04527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6DB7C1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D352DD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C2B77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A8BBC2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638D6048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A38EE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AF204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076C36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732037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4BB613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65338D" w:rsidRPr="005B0751" w14:paraId="6CB715AC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7B289" w14:textId="4C802BF2" w:rsidR="0065338D" w:rsidRPr="005B0751" w:rsidRDefault="00626A4D" w:rsidP="0065338D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</w:t>
            </w:r>
            <w:r w:rsidR="0065338D" w:rsidRPr="005B0751">
              <w:rPr>
                <w:rFonts w:asciiTheme="majorHAnsi" w:eastAsia="Times New Roman" w:hAnsiTheme="majorHAnsi" w:cstheme="majorHAnsi"/>
              </w:rPr>
              <w:t xml:space="preserve">he activity was appropriate for children ages </w:t>
            </w:r>
            <w:r w:rsidR="0065338D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65338D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7568EE15" w14:textId="57F19A96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5582A44C" w14:textId="6AC45DA2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FE5DD71" w14:textId="0A48F456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006CE5C3" w14:textId="38BC5231" w:rsidR="0065338D" w:rsidRPr="005B0751" w:rsidRDefault="0065338D" w:rsidP="0065338D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320BC876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41B39A2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22E790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BE5E2B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D37C39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F57B01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36E376C5" w14:textId="77777777" w:rsidR="008C294F" w:rsidRPr="005B0751" w:rsidRDefault="008C294F" w:rsidP="008C294F">
      <w:pPr>
        <w:pStyle w:val="Heading2"/>
      </w:pPr>
      <w:bookmarkStart w:id="20" w:name="_Toc509238840"/>
      <w:r w:rsidRPr="005B0751">
        <w:t>Recipe: Easy Zucchini Lasagna</w:t>
      </w:r>
      <w:bookmarkEnd w:id="20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6A100BA1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2AACF42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481F74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79BCA82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558BAA4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1A0474EA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049B154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4C8C0CF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33D99D0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3E6A95E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F032E1" w:rsidRPr="005B0751" w14:paraId="096E819E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99B0F" w14:textId="0AEEE349" w:rsidR="00F032E1" w:rsidRPr="005B0751" w:rsidRDefault="00F032E1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3B16F2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 about the recipe and indicate your agreement.</w:t>
            </w:r>
          </w:p>
        </w:tc>
      </w:tr>
      <w:tr w:rsidR="008C294F" w:rsidRPr="005B0751" w14:paraId="5280B8DA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6F6F44D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AB0E00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0E8EF9A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E0C73B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EBF99C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77B5BE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48F6A0C9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F40759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6ECC98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4FBEA1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F4FD74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502D31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8686BA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572C0E99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88324EC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A2C4CC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08A160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C7B088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70390B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ED39C9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26EEE50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038DC12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05F8C3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C93B0A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8EC4B1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C08633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8D38DA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72A5FE37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5D482A6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4A4FCF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88A31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8A75E0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7CEE04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67DC97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48F85F6B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5168215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B89547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E7953B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F8D2CB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F9E3F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EAA5E8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1434442E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B715C9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6F9189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5D30501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217E2F6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0EDEF4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300E3E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3428522F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09E594C4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4DA74731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4788E5D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69E548C2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1C251F68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5732A5F5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4D15854A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02A6B5A4" w14:textId="004A332D" w:rsidR="00A719F6" w:rsidRPr="005B0751" w:rsidRDefault="00A719F6" w:rsidP="00FF5D21">
      <w:pPr>
        <w:pStyle w:val="Heading1"/>
        <w:spacing w:before="0" w:after="0"/>
      </w:pPr>
      <w:bookmarkStart w:id="21" w:name="_Toc509238841"/>
      <w:r w:rsidRPr="005B0751">
        <w:t>Region 5: Asia and Pacific Islands</w:t>
      </w:r>
      <w:bookmarkEnd w:id="21"/>
      <w:r w:rsidRPr="005B0751">
        <w:t xml:space="preserve"> </w:t>
      </w:r>
    </w:p>
    <w:p w14:paraId="50968E96" w14:textId="4179549B" w:rsidR="008C294F" w:rsidRPr="005B0751" w:rsidRDefault="00A719F6" w:rsidP="00FF5D21">
      <w:pPr>
        <w:pStyle w:val="Heading2"/>
        <w:spacing w:before="0" w:after="0"/>
      </w:pPr>
      <w:bookmarkStart w:id="22" w:name="_Toc509238842"/>
      <w:r w:rsidRPr="005B0751">
        <w:t>Activity: Lunar New Year Dragon Puppet</w:t>
      </w:r>
      <w:bookmarkEnd w:id="22"/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6C1C3C29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3AE8F7F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167DB90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702F92B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28DF9BAE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123CEE6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692A27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02704A5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25643A08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22959955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0AE4" w14:textId="02B7A517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46D1773C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602816D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7D00079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53050D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99A6DC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24720FB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1249093B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CD80286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E5C4B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AB7977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039751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74CA45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1CBC5D36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6F3CEB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24DF16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332319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7A44FE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59A550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6389042A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150A388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D9E53C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DFFC13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7A3755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4D9687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5C5AFA8F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A71B57F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74C94B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FF2FB1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7967DF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36A340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57290F21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4B301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81C58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18331E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11DE8F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37F569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5806EE" w:rsidRPr="005B0751" w14:paraId="7A29482E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11F04" w14:textId="517D3C53" w:rsidR="005806EE" w:rsidRPr="005B0751" w:rsidRDefault="00626A4D" w:rsidP="005806EE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</w:t>
            </w:r>
            <w:r w:rsidR="005806EE" w:rsidRPr="005B0751">
              <w:rPr>
                <w:rFonts w:asciiTheme="majorHAnsi" w:eastAsia="Times New Roman" w:hAnsiTheme="majorHAnsi" w:cstheme="majorHAnsi"/>
              </w:rPr>
              <w:t xml:space="preserve"> activity was appropriate for children ages </w:t>
            </w:r>
            <w:r w:rsidR="005806EE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5806EE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00FD0BD" w14:textId="5933A698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59C7DF44" w14:textId="2D8AF74D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3CD102A" w14:textId="473E15E5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4CF1FAA4" w14:textId="6CCF1532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5D021417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5D365B0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94DEC1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D65EC3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A23E1F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DA1388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7997D989" w14:textId="0322DA8F" w:rsidR="008C294F" w:rsidRPr="005B0751" w:rsidRDefault="008C294F" w:rsidP="008C294F">
      <w:pPr>
        <w:pStyle w:val="Heading2"/>
      </w:pPr>
      <w:bookmarkStart w:id="23" w:name="_Toc509238843"/>
      <w:r w:rsidRPr="005B0751">
        <w:t xml:space="preserve">Recipe: </w:t>
      </w:r>
      <w:r w:rsidR="00F97EAC" w:rsidRPr="00626A4D">
        <w:t>Sautéed Tofu and Broccoli</w:t>
      </w:r>
      <w:bookmarkEnd w:id="23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6056E860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7ADD7F8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1E71D55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1012B4D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38B0591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1B1FFDA1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011D91F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6675FB4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735123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2A084A8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8C294F" w:rsidRPr="005B0751" w14:paraId="13C7D04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787B" w14:textId="1C987C2A" w:rsidR="008C294F" w:rsidRPr="005B0751" w:rsidRDefault="008C294F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the </w:t>
            </w:r>
            <w:r w:rsidR="00A20348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ecipe and indicate your agreement.</w:t>
            </w:r>
          </w:p>
        </w:tc>
      </w:tr>
      <w:tr w:rsidR="008C294F" w:rsidRPr="005B0751" w14:paraId="1CE511BD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738D826A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6D101D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B3F523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741F70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38AE828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9D1B3A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388B2375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E648D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F8631E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A347EA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AEB6E1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4EB1C4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AA8CB4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2E93EEB0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CDC100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160A6A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3E7208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4D7A12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F4F15C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803A31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7EDF6848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38A728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471A5D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6F3E9C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65BFB0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1BA8B9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C8B163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25B85ECA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B0968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08C9DE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D936C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BC3ECA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65A3CA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ED67E4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4B403BF9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D1926CD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8F261E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5A20C0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4B3EB6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5A316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026CAD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1D183188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A499D30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520438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71CC880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E8AA47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7D37CA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76231A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44310207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2727954B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73EF1AD3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3497346A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27C29C01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6FE78F81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4050B9A7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2D91E447" w14:textId="3B69A8AC" w:rsidR="008C294F" w:rsidRPr="005B0751" w:rsidRDefault="00A719F6" w:rsidP="008C294F">
      <w:pPr>
        <w:pStyle w:val="Heading2"/>
      </w:pPr>
      <w:bookmarkStart w:id="24" w:name="_Toc509238844"/>
      <w:r w:rsidRPr="005B0751">
        <w:t xml:space="preserve">Activity: </w:t>
      </w:r>
      <w:r w:rsidR="00256F59" w:rsidRPr="005B0751">
        <w:t>Diwali Paper Plate Art</w:t>
      </w:r>
      <w:bookmarkEnd w:id="24"/>
      <w:r w:rsidR="00256F59" w:rsidRPr="005B0751">
        <w:t xml:space="preserve"> </w:t>
      </w:r>
    </w:p>
    <w:tbl>
      <w:tblPr>
        <w:tblW w:w="7915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3420"/>
        <w:gridCol w:w="2155"/>
        <w:gridCol w:w="2340"/>
      </w:tblGrid>
      <w:tr w:rsidR="008C294F" w:rsidRPr="005B0751" w14:paraId="09346899" w14:textId="77777777" w:rsidTr="004F7A13">
        <w:trPr>
          <w:trHeight w:val="387"/>
        </w:trPr>
        <w:tc>
          <w:tcPr>
            <w:tcW w:w="342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50EF479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Did you complete this activity?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069A56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6A02D1B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508E5A00" w14:textId="77777777" w:rsidTr="004F7A13">
        <w:trPr>
          <w:trHeight w:val="351"/>
        </w:trPr>
        <w:tc>
          <w:tcPr>
            <w:tcW w:w="342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3A9D668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3727A8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19D30C5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</w:tbl>
    <w:p w14:paraId="001F8267" w14:textId="77777777" w:rsidR="008C294F" w:rsidRPr="00626A4D" w:rsidRDefault="008C294F" w:rsidP="008C294F">
      <w:pPr>
        <w:rPr>
          <w:rFonts w:asciiTheme="majorHAnsi" w:hAnsiTheme="majorHAnsi" w:cstheme="majorHAnsi"/>
          <w:sz w:val="8"/>
          <w:szCs w:val="8"/>
        </w:rPr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EE44DB" w:rsidRPr="005B0751" w14:paraId="7A97F575" w14:textId="77777777" w:rsidTr="004F7A13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5912" w14:textId="2BAC7002" w:rsidR="00EE44DB" w:rsidRPr="005B0751" w:rsidRDefault="00EE44DB" w:rsidP="00EE44D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activity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22D8E0E4" w14:textId="77777777" w:rsidTr="004F7A13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noWrap/>
            <w:vAlign w:val="center"/>
            <w:hideMark/>
          </w:tcPr>
          <w:p w14:paraId="32B083A3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38B6E10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5AE48B9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CCBC77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384452"/>
            <w:vAlign w:val="center"/>
            <w:hideMark/>
          </w:tcPr>
          <w:p w14:paraId="00B109F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8C294F" w:rsidRPr="005B0751" w14:paraId="6D252C44" w14:textId="77777777" w:rsidTr="004F7A13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5384439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enjoyed this activity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9E294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0A2F7BD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706F12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05EBA7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25A6FF37" w14:textId="77777777" w:rsidTr="004F7A1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6202B42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 was comfortable leading this activity with my student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B2854D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54CDD4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0D2E18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5241E3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5820E4E8" w14:textId="77777777" w:rsidTr="004F7A1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299AA6A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Preparation and materials required for this activity were manageabl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C2B584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5E6AFB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DEF554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1A8145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04F94A6A" w14:textId="77777777" w:rsidTr="00571680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0FA8502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instructions for this activity were clear and easy to understan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5CD405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E2A46A9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6E5ACC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423301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  <w:tr w:rsidR="008C294F" w:rsidRPr="005B0751" w14:paraId="2F3EF132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A86673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The activity was appropriate for children ages 3-5.</w:t>
            </w:r>
          </w:p>
        </w:tc>
        <w:tc>
          <w:tcPr>
            <w:tcW w:w="1841" w:type="dxa"/>
            <w:tcBorders>
              <w:top w:val="single" w:sz="4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6F2E7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957035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A27241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A9FCB1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5806EE" w:rsidRPr="005B0751" w14:paraId="5350002F" w14:textId="77777777" w:rsidTr="00571680">
        <w:trPr>
          <w:gridAfter w:val="1"/>
          <w:wAfter w:w="74" w:type="dxa"/>
          <w:trHeight w:val="404"/>
          <w:jc w:val="center"/>
        </w:trPr>
        <w:tc>
          <w:tcPr>
            <w:tcW w:w="5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7255B" w14:textId="595E8044" w:rsidR="005806EE" w:rsidRPr="005B0751" w:rsidRDefault="00626A4D" w:rsidP="005806EE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</w:t>
            </w:r>
            <w:r w:rsidR="005806EE" w:rsidRPr="005B0751">
              <w:rPr>
                <w:rFonts w:asciiTheme="majorHAnsi" w:eastAsia="Times New Roman" w:hAnsiTheme="majorHAnsi" w:cstheme="majorHAnsi"/>
              </w:rPr>
              <w:t xml:space="preserve"> activity was appropriate for children ages </w:t>
            </w:r>
            <w:r w:rsidR="005806EE">
              <w:rPr>
                <w:rFonts w:asciiTheme="majorHAnsi" w:eastAsia="Times New Roman" w:hAnsiTheme="majorHAnsi" w:cstheme="majorHAnsi"/>
              </w:rPr>
              <w:t>6-12</w:t>
            </w:r>
            <w:r>
              <w:rPr>
                <w:rFonts w:asciiTheme="majorHAnsi" w:eastAsia="Times New Roman" w:hAnsiTheme="majorHAnsi" w:cstheme="majorHAnsi"/>
              </w:rPr>
              <w:t xml:space="preserve"> (if applicable)</w:t>
            </w:r>
            <w:r w:rsidR="005806EE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C80D745" w14:textId="165248DB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5CF4949" w14:textId="6DC1A790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6C3B397A" w14:textId="39462D62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</w:tcPr>
          <w:p w14:paraId="3718F3DC" w14:textId="63CFA5D8" w:rsidR="005806EE" w:rsidRPr="005B0751" w:rsidRDefault="005806EE" w:rsidP="005806E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8C294F" w:rsidRPr="005B0751" w14:paraId="55ED4A88" w14:textId="77777777" w:rsidTr="004F7A1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000000" w:fill="D2D9E1"/>
            <w:vAlign w:val="center"/>
            <w:hideMark/>
          </w:tcPr>
          <w:p w14:paraId="1CB7DBB7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activity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474B91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CECCD3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389A37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25159C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</w:tr>
    </w:tbl>
    <w:p w14:paraId="596FE515" w14:textId="33FDBCE5" w:rsidR="00256F59" w:rsidRPr="005B0751" w:rsidRDefault="00256F59" w:rsidP="00256F59">
      <w:pPr>
        <w:pStyle w:val="Heading2"/>
      </w:pPr>
      <w:bookmarkStart w:id="25" w:name="_Toc509238845"/>
      <w:r w:rsidRPr="005B0751">
        <w:t>Recipe: Indian Spiced Flatbread</w:t>
      </w:r>
      <w:bookmarkEnd w:id="25"/>
    </w:p>
    <w:tbl>
      <w:tblPr>
        <w:tblW w:w="10856" w:type="dxa"/>
        <w:jc w:val="center"/>
        <w:tblLayout w:type="fixed"/>
        <w:tblLook w:val="04A0" w:firstRow="1" w:lastRow="0" w:firstColumn="1" w:lastColumn="0" w:noHBand="0" w:noVBand="1"/>
      </w:tblPr>
      <w:tblGrid>
        <w:gridCol w:w="23"/>
        <w:gridCol w:w="2792"/>
        <w:gridCol w:w="1331"/>
        <w:gridCol w:w="1480"/>
        <w:gridCol w:w="938"/>
        <w:gridCol w:w="362"/>
        <w:gridCol w:w="1300"/>
        <w:gridCol w:w="290"/>
        <w:gridCol w:w="1010"/>
        <w:gridCol w:w="1300"/>
        <w:gridCol w:w="30"/>
      </w:tblGrid>
      <w:tr w:rsidR="008C294F" w:rsidRPr="005B0751" w14:paraId="4F969D97" w14:textId="77777777" w:rsidTr="00626A4D">
        <w:trPr>
          <w:gridBefore w:val="1"/>
          <w:wBefore w:w="23" w:type="dxa"/>
          <w:trHeight w:val="387"/>
          <w:jc w:val="center"/>
        </w:trPr>
        <w:tc>
          <w:tcPr>
            <w:tcW w:w="2792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1644532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 make this recipe?</w:t>
            </w:r>
          </w:p>
        </w:tc>
        <w:tc>
          <w:tcPr>
            <w:tcW w:w="3749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</w:tcPr>
          <w:p w14:paraId="5635B33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children help make the recipe?</w:t>
            </w:r>
          </w:p>
        </w:tc>
        <w:tc>
          <w:tcPr>
            <w:tcW w:w="1952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65290E7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2340" w:type="dxa"/>
            <w:gridSpan w:val="3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731D8C2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How long did it take?</w:t>
            </w:r>
          </w:p>
        </w:tc>
      </w:tr>
      <w:tr w:rsidR="008C294F" w:rsidRPr="005B0751" w14:paraId="7D1A18C3" w14:textId="77777777" w:rsidTr="00626A4D">
        <w:trPr>
          <w:gridBefore w:val="1"/>
          <w:wBefore w:w="23" w:type="dxa"/>
          <w:trHeight w:val="351"/>
          <w:jc w:val="center"/>
        </w:trPr>
        <w:tc>
          <w:tcPr>
            <w:tcW w:w="2792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6028999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3749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vAlign w:val="center"/>
          </w:tcPr>
          <w:p w14:paraId="10986F9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No</w:t>
            </w:r>
          </w:p>
        </w:tc>
        <w:tc>
          <w:tcPr>
            <w:tcW w:w="1952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42FD25B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049C594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___ Minutes</w:t>
            </w:r>
          </w:p>
        </w:tc>
      </w:tr>
      <w:tr w:rsidR="008C294F" w:rsidRPr="005B0751" w14:paraId="36CDE65F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108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DB1E2" w14:textId="6986A3CA" w:rsidR="008C294F" w:rsidRPr="005B0751" w:rsidRDefault="008C294F" w:rsidP="00626A4D">
            <w:pPr>
              <w:spacing w:before="12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the </w:t>
            </w:r>
            <w:r w:rsidR="00A20348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cipe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8C294F" w:rsidRPr="005B0751" w14:paraId="4B27C571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140B97F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1BD297B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912C99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0CC0FE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0F8AE25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E1AF4A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8C294F" w:rsidRPr="005B0751" w14:paraId="6A02B027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FCE4AA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familiar with all the ingredients in this recipe already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813CBC1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A7C7D1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4D783E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AEBA5E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D498F1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6BD04C4D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42CC9B9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 recipe was clear and easy to follow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4373D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7C0747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D42011B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83141E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4B9ED4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0796F8CB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10C16D1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as excited to try the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7D418A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EC3B35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4C4BCB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A87BE3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498739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370A40D4" w14:textId="77777777" w:rsidTr="00626A4D">
        <w:trPr>
          <w:gridAfter w:val="1"/>
          <w:wAfter w:w="30" w:type="dxa"/>
          <w:trHeight w:val="3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5D3392C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Children were willing to try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5345140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C1DBECA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C2CFCFC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24F232D4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A94BC57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8C294F" w:rsidRPr="005B0751" w14:paraId="7EB3B611" w14:textId="77777777" w:rsidTr="00626A4D">
        <w:trPr>
          <w:gridAfter w:val="1"/>
          <w:wAfter w:w="30" w:type="dxa"/>
          <w:trHeight w:val="60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F65DC29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There were appropriate ways for children to help with this recip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1BBCDE3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CD651C2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50B6695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16B1336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23CCB11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8C294F" w:rsidRPr="005B0751" w14:paraId="2BF1C40A" w14:textId="77777777" w:rsidTr="00626A4D">
        <w:trPr>
          <w:gridAfter w:val="1"/>
          <w:wAfter w:w="30" w:type="dxa"/>
          <w:trHeight w:val="620"/>
          <w:jc w:val="center"/>
        </w:trPr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F5CB923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I would recommend this recipe to other provider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3337636F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6EEE6C7E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4BC50F7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61EE2AA8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2D9E1"/>
            <w:vAlign w:val="center"/>
            <w:hideMark/>
          </w:tcPr>
          <w:p w14:paraId="08E74940" w14:textId="77777777" w:rsidR="008C294F" w:rsidRPr="005B0751" w:rsidRDefault="008C294F" w:rsidP="004F7A1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</w:tbl>
    <w:p w14:paraId="74FA786A" w14:textId="77777777" w:rsidR="008C294F" w:rsidRPr="005B0751" w:rsidRDefault="008C294F" w:rsidP="008C294F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47EA70F8" w14:textId="77777777" w:rsidR="008C294F" w:rsidRPr="005B0751" w:rsidRDefault="008C294F" w:rsidP="008C294F">
      <w:pPr>
        <w:pStyle w:val="Heading3"/>
        <w:rPr>
          <w:rFonts w:asciiTheme="majorHAnsi" w:hAnsiTheme="majorHAnsi" w:cstheme="majorHAnsi"/>
          <w:sz w:val="12"/>
          <w:szCs w:val="12"/>
        </w:rPr>
      </w:pP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8C294F" w:rsidRPr="005B0751" w14:paraId="45D792D9" w14:textId="77777777" w:rsidTr="004F7A13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07FCBAAE" w14:textId="77777777" w:rsidR="008C294F" w:rsidRPr="005B0751" w:rsidRDefault="008C294F" w:rsidP="004F7A13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>Is there anything you’d like to share about this activity/recipe pair so we can improve them in the future?</w:t>
            </w:r>
          </w:p>
          <w:p w14:paraId="05925DDC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  <w:p w14:paraId="5B2780AF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1580A985" w14:textId="77777777" w:rsidR="008C294F" w:rsidRPr="005B0751" w:rsidRDefault="008C294F" w:rsidP="004F7A13">
            <w:pPr>
              <w:rPr>
                <w:rFonts w:asciiTheme="majorHAnsi" w:hAnsiTheme="majorHAnsi" w:cstheme="majorHAnsi"/>
              </w:rPr>
            </w:pPr>
          </w:p>
          <w:p w14:paraId="03F41508" w14:textId="77777777" w:rsidR="008C294F" w:rsidRPr="005B0751" w:rsidRDefault="008C294F" w:rsidP="004F7A13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671A944D" w14:textId="77777777" w:rsidR="00A20348" w:rsidRDefault="00A20348" w:rsidP="00A20348">
      <w:pPr>
        <w:pStyle w:val="Heading1"/>
      </w:pPr>
      <w:bookmarkStart w:id="26" w:name="_Toc509238846"/>
      <w:r>
        <w:t>Global Potluck</w:t>
      </w:r>
      <w:bookmarkEnd w:id="26"/>
      <w:r>
        <w:t xml:space="preserve"> </w:t>
      </w:r>
    </w:p>
    <w:tbl>
      <w:tblPr>
        <w:tblW w:w="10691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4140"/>
        <w:gridCol w:w="2451"/>
        <w:gridCol w:w="4100"/>
      </w:tblGrid>
      <w:tr w:rsidR="00A20348" w:rsidRPr="005B0751" w14:paraId="4F839017" w14:textId="77777777" w:rsidTr="0092149C">
        <w:trPr>
          <w:trHeight w:val="387"/>
        </w:trPr>
        <w:tc>
          <w:tcPr>
            <w:tcW w:w="414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1668285A" w14:textId="5D90E052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</w:t>
            </w:r>
            <w:r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r site participate in this event? </w:t>
            </w: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 </w:t>
            </w:r>
          </w:p>
        </w:tc>
        <w:tc>
          <w:tcPr>
            <w:tcW w:w="2451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34E0B52D" w14:textId="77777777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4100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2B935DD5" w14:textId="7B21F044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How </w:t>
            </w:r>
            <w:r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many families participated</w:t>
            </w: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?</w:t>
            </w:r>
          </w:p>
        </w:tc>
      </w:tr>
      <w:tr w:rsidR="00A20348" w:rsidRPr="005B0751" w14:paraId="41A8FAA4" w14:textId="77777777" w:rsidTr="0092149C">
        <w:trPr>
          <w:trHeight w:val="351"/>
        </w:trPr>
        <w:tc>
          <w:tcPr>
            <w:tcW w:w="414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053BA8C9" w14:textId="77777777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451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5CC6E61C" w14:textId="77777777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4100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557697C3" w14:textId="445BD1AC" w:rsidR="00A20348" w:rsidRPr="005B0751" w:rsidRDefault="00A20348" w:rsidP="00A20348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______ 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>Families</w:t>
            </w:r>
          </w:p>
        </w:tc>
      </w:tr>
    </w:tbl>
    <w:tbl>
      <w:tblPr>
        <w:tblpPr w:leftFromText="180" w:rightFromText="180" w:vertAnchor="text" w:horzAnchor="margin" w:tblpXSpec="center" w:tblpY="330"/>
        <w:tblW w:w="10826" w:type="dxa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7F7CD1" w:rsidRPr="005B0751" w14:paraId="72143A7C" w14:textId="77777777" w:rsidTr="007F7CD1">
        <w:trPr>
          <w:trHeight w:val="620"/>
        </w:trPr>
        <w:tc>
          <w:tcPr>
            <w:tcW w:w="10826" w:type="dxa"/>
            <w:shd w:val="clear" w:color="000000" w:fill="auto"/>
            <w:vAlign w:val="center"/>
          </w:tcPr>
          <w:p w14:paraId="229889BF" w14:textId="5CD7346C" w:rsidR="007F7CD1" w:rsidRDefault="007F7CD1" w:rsidP="007F7CD1">
            <w:pPr>
              <w:rPr>
                <w:rFonts w:asciiTheme="majorHAnsi" w:eastAsia="Times New Roman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Please briefly describe how you ran </w:t>
            </w:r>
            <w:r w:rsidR="005806EE">
              <w:rPr>
                <w:rFonts w:asciiTheme="majorHAnsi" w:eastAsia="Times New Roman" w:hAnsiTheme="majorHAnsi" w:cstheme="majorHAnsi"/>
                <w:i/>
              </w:rPr>
              <w:t xml:space="preserve">Global Potluck (include 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>whether you</w:t>
            </w:r>
            <w:r w:rsidR="005806EE">
              <w:rPr>
                <w:rFonts w:asciiTheme="majorHAnsi" w:eastAsia="Times New Roman" w:hAnsiTheme="majorHAnsi" w:cstheme="majorHAnsi"/>
                <w:i/>
              </w:rPr>
              <w:t xml:space="preserve"> prepare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>d</w:t>
            </w:r>
            <w:r w:rsidR="005806EE">
              <w:rPr>
                <w:rFonts w:asciiTheme="majorHAnsi" w:eastAsia="Times New Roman" w:hAnsiTheme="majorHAnsi" w:cstheme="majorHAnsi"/>
                <w:i/>
              </w:rPr>
              <w:t xml:space="preserve"> a recipe from Appendix A: index of Recipes in the Nutrition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 xml:space="preserve"> Education</w:t>
            </w:r>
            <w:r w:rsidR="005806EE">
              <w:rPr>
                <w:rFonts w:asciiTheme="majorHAnsi" w:eastAsia="Times New Roman" w:hAnsiTheme="majorHAnsi" w:cstheme="majorHAnsi"/>
                <w:i/>
              </w:rPr>
              <w:t xml:space="preserve"> Guide)</w:t>
            </w:r>
            <w:r>
              <w:rPr>
                <w:rFonts w:asciiTheme="majorHAnsi" w:eastAsia="Times New Roman" w:hAnsiTheme="majorHAnsi" w:cstheme="majorHAnsi"/>
                <w:i/>
              </w:rPr>
              <w:t>.</w:t>
            </w:r>
          </w:p>
          <w:p w14:paraId="50E934C9" w14:textId="77777777" w:rsidR="007F7CD1" w:rsidRDefault="007F7CD1" w:rsidP="007F7CD1">
            <w:pPr>
              <w:pStyle w:val="Heading3"/>
            </w:pPr>
          </w:p>
          <w:p w14:paraId="1D9AD90A" w14:textId="77777777" w:rsidR="007F7CD1" w:rsidRPr="00206D96" w:rsidRDefault="007F7CD1" w:rsidP="007F7CD1"/>
          <w:p w14:paraId="58851C30" w14:textId="77777777" w:rsidR="007F7CD1" w:rsidRPr="005B0751" w:rsidRDefault="007F7CD1" w:rsidP="007F7CD1">
            <w:pPr>
              <w:rPr>
                <w:rFonts w:asciiTheme="majorHAnsi" w:hAnsiTheme="majorHAnsi" w:cstheme="majorHAnsi"/>
              </w:rPr>
            </w:pPr>
          </w:p>
          <w:p w14:paraId="05974930" w14:textId="77777777" w:rsidR="007F7CD1" w:rsidRPr="005B0751" w:rsidRDefault="007F7CD1" w:rsidP="007F7CD1">
            <w:pPr>
              <w:rPr>
                <w:rFonts w:asciiTheme="majorHAnsi" w:hAnsiTheme="majorHAnsi" w:cstheme="majorHAnsi"/>
              </w:rPr>
            </w:pPr>
          </w:p>
          <w:p w14:paraId="17DF718F" w14:textId="77777777" w:rsidR="007F7CD1" w:rsidRPr="005B0751" w:rsidRDefault="007F7CD1" w:rsidP="007F7CD1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tbl>
      <w:tblPr>
        <w:tblW w:w="11258" w:type="dxa"/>
        <w:jc w:val="center"/>
        <w:tblLayout w:type="fixed"/>
        <w:tblLook w:val="04A0" w:firstRow="1" w:lastRow="0" w:firstColumn="1" w:lastColumn="0" w:noHBand="0" w:noVBand="1"/>
      </w:tblPr>
      <w:tblGrid>
        <w:gridCol w:w="5348"/>
        <w:gridCol w:w="1915"/>
        <w:gridCol w:w="1206"/>
        <w:gridCol w:w="1230"/>
        <w:gridCol w:w="1393"/>
        <w:gridCol w:w="77"/>
        <w:gridCol w:w="89"/>
      </w:tblGrid>
      <w:tr w:rsidR="00A20348" w:rsidRPr="005B408E" w14:paraId="61260313" w14:textId="77777777" w:rsidTr="00D8091C">
        <w:trPr>
          <w:trHeight w:val="300"/>
          <w:jc w:val="center"/>
        </w:trPr>
        <w:tc>
          <w:tcPr>
            <w:tcW w:w="1082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FA55" w14:textId="6739312F" w:rsidR="0008438A" w:rsidRPr="005B408E" w:rsidRDefault="0008438A" w:rsidP="00A20348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</w:p>
          <w:p w14:paraId="1820BB22" w14:textId="6092A505" w:rsidR="0092149C" w:rsidRPr="005B408E" w:rsidRDefault="005B408E" w:rsidP="0092149C">
            <w:pPr>
              <w:rPr>
                <w:rFonts w:asciiTheme="majorHAnsi" w:hAnsiTheme="majorHAnsi" w:cstheme="majorHAnsi"/>
                <w:i/>
              </w:rPr>
            </w:pPr>
            <w:r w:rsidRPr="005B408E">
              <w:rPr>
                <w:rFonts w:asciiTheme="majorHAnsi" w:hAnsiTheme="majorHAnsi" w:cstheme="majorHAnsi"/>
                <w:i/>
              </w:rPr>
              <w:t>I</w:t>
            </w:r>
            <w:r w:rsidR="0092149C" w:rsidRPr="005B408E">
              <w:rPr>
                <w:rFonts w:asciiTheme="majorHAnsi" w:hAnsiTheme="majorHAnsi" w:cstheme="majorHAnsi"/>
                <w:i/>
              </w:rPr>
              <w:t xml:space="preserve">ndicate whether the following occurred during </w:t>
            </w:r>
            <w:r w:rsidR="00845748" w:rsidRPr="00845748">
              <w:rPr>
                <w:rFonts w:asciiTheme="majorHAnsi" w:hAnsiTheme="majorHAnsi" w:cstheme="majorHAnsi"/>
                <w:i/>
              </w:rPr>
              <w:t>Global Potluck</w:t>
            </w:r>
            <w:r w:rsidR="00845748" w:rsidRPr="00845748" w:rsidDel="00845748">
              <w:rPr>
                <w:rFonts w:asciiTheme="majorHAnsi" w:hAnsiTheme="majorHAnsi" w:cstheme="majorHAnsi"/>
                <w:i/>
              </w:rPr>
              <w:t xml:space="preserve"> </w:t>
            </w:r>
            <w:r w:rsidR="0092149C" w:rsidRPr="005B408E">
              <w:rPr>
                <w:rFonts w:asciiTheme="majorHAnsi" w:hAnsiTheme="majorHAnsi" w:cstheme="majorHAnsi"/>
                <w:i/>
              </w:rPr>
              <w:t xml:space="preserve">by circling Yes or No. </w:t>
            </w:r>
          </w:p>
          <w:tbl>
            <w:tblPr>
              <w:tblStyle w:val="GridTable4-Accent5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513"/>
              <w:gridCol w:w="2648"/>
            </w:tblGrid>
            <w:tr w:rsidR="0092149C" w:rsidRPr="005B408E" w14:paraId="35EF2B3E" w14:textId="77777777" w:rsidTr="005B40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13" w:type="dxa"/>
                  <w:shd w:val="clear" w:color="auto" w:fill="384452" w:themeFill="accent4"/>
                </w:tcPr>
                <w:p w14:paraId="3E10BCE0" w14:textId="55E02479" w:rsidR="0092149C" w:rsidRPr="005B408E" w:rsidRDefault="0092149C" w:rsidP="00A20348">
                  <w:pPr>
                    <w:rPr>
                      <w:rFonts w:asciiTheme="majorHAnsi" w:eastAsia="Times New Roman" w:hAnsiTheme="majorHAnsi" w:cstheme="majorHAnsi"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iCs/>
                    </w:rPr>
                    <w:t>Statement</w:t>
                  </w:r>
                </w:p>
              </w:tc>
              <w:tc>
                <w:tcPr>
                  <w:tcW w:w="2648" w:type="dxa"/>
                  <w:shd w:val="clear" w:color="auto" w:fill="384452" w:themeFill="accent4"/>
                </w:tcPr>
                <w:p w14:paraId="232AA456" w14:textId="77777777" w:rsidR="0092149C" w:rsidRPr="005B408E" w:rsidRDefault="0092149C" w:rsidP="00A2034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i/>
                      <w:iCs/>
                      <w:color w:val="000000"/>
                    </w:rPr>
                  </w:pPr>
                </w:p>
              </w:tc>
            </w:tr>
            <w:tr w:rsidR="0092149C" w:rsidRPr="005B408E" w14:paraId="29F7029D" w14:textId="77777777" w:rsidTr="0092149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13" w:type="dxa"/>
                </w:tcPr>
                <w:p w14:paraId="335AC59D" w14:textId="2E3A29D9" w:rsidR="0092149C" w:rsidRPr="005B408E" w:rsidRDefault="0092149C" w:rsidP="00A20348">
                  <w:pPr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  <w:t>Community leaders were invited to participate in the event.</w:t>
                  </w:r>
                </w:p>
              </w:tc>
              <w:tc>
                <w:tcPr>
                  <w:tcW w:w="2648" w:type="dxa"/>
                  <w:vAlign w:val="center"/>
                </w:tcPr>
                <w:p w14:paraId="3C5BD494" w14:textId="39A45A04" w:rsidR="0092149C" w:rsidRPr="005B408E" w:rsidRDefault="0092149C" w:rsidP="00A2034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i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 Yes                    No</w:t>
                  </w:r>
                </w:p>
              </w:tc>
            </w:tr>
            <w:tr w:rsidR="0092149C" w:rsidRPr="005B408E" w14:paraId="720CF54B" w14:textId="77777777" w:rsidTr="0092149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13" w:type="dxa"/>
                </w:tcPr>
                <w:p w14:paraId="042C1A81" w14:textId="5F144811" w:rsidR="0092149C" w:rsidRPr="005B408E" w:rsidRDefault="0092149C" w:rsidP="00A20348">
                  <w:pPr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  <w:t xml:space="preserve">Parents were invited to participate in the event. </w:t>
                  </w:r>
                </w:p>
              </w:tc>
              <w:tc>
                <w:tcPr>
                  <w:tcW w:w="2648" w:type="dxa"/>
                  <w:vAlign w:val="center"/>
                </w:tcPr>
                <w:p w14:paraId="2B0175B2" w14:textId="2CDCDC2B" w:rsidR="0092149C" w:rsidRPr="005B408E" w:rsidRDefault="0092149C" w:rsidP="005B408E">
                  <w:pPr>
                    <w:spacing w:before="120"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i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 Yes                    No</w:t>
                  </w:r>
                </w:p>
              </w:tc>
            </w:tr>
            <w:tr w:rsidR="0092149C" w:rsidRPr="005B408E" w14:paraId="5830E7CB" w14:textId="77777777" w:rsidTr="0092149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13" w:type="dxa"/>
                </w:tcPr>
                <w:p w14:paraId="762B30F5" w14:textId="094ED0AA" w:rsidR="0092149C" w:rsidRPr="005B408E" w:rsidRDefault="0092149C" w:rsidP="00A20348">
                  <w:pPr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  <w:t xml:space="preserve">Siblings were invited to participate in the event. </w:t>
                  </w:r>
                </w:p>
              </w:tc>
              <w:tc>
                <w:tcPr>
                  <w:tcW w:w="2648" w:type="dxa"/>
                  <w:vAlign w:val="center"/>
                </w:tcPr>
                <w:p w14:paraId="72022ACD" w14:textId="395F83D1" w:rsidR="0092149C" w:rsidRPr="005B408E" w:rsidRDefault="0092149C" w:rsidP="005B408E">
                  <w:pPr>
                    <w:spacing w:before="120"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i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 Yes                    No</w:t>
                  </w:r>
                </w:p>
              </w:tc>
            </w:tr>
            <w:tr w:rsidR="0092149C" w:rsidRPr="005B408E" w14:paraId="4C458B3A" w14:textId="77777777" w:rsidTr="0092149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13" w:type="dxa"/>
                </w:tcPr>
                <w:p w14:paraId="185B7D45" w14:textId="05B6F853" w:rsidR="0092149C" w:rsidRPr="005B408E" w:rsidRDefault="0092149C" w:rsidP="00A20348">
                  <w:pPr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b w:val="0"/>
                      <w:iCs/>
                      <w:color w:val="000000"/>
                    </w:rPr>
                    <w:t xml:space="preserve">Participants brought food. </w:t>
                  </w:r>
                </w:p>
              </w:tc>
              <w:tc>
                <w:tcPr>
                  <w:tcW w:w="2648" w:type="dxa"/>
                  <w:vAlign w:val="center"/>
                </w:tcPr>
                <w:p w14:paraId="08E174AB" w14:textId="3F44780B" w:rsidR="0092149C" w:rsidRPr="005B408E" w:rsidRDefault="005B408E" w:rsidP="005B408E">
                  <w:pPr>
                    <w:spacing w:before="120"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eastAsia="Times New Roman" w:hAnsiTheme="majorHAnsi" w:cstheme="majorHAnsi"/>
                      <w:i/>
                      <w:iCs/>
                      <w:color w:val="000000"/>
                    </w:rPr>
                  </w:pPr>
                  <w:r w:rsidRPr="005B408E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 </w:t>
                  </w:r>
                  <w:r w:rsidR="0092149C" w:rsidRPr="005B408E">
                    <w:rPr>
                      <w:rFonts w:asciiTheme="majorHAnsi" w:eastAsia="Times New Roman" w:hAnsiTheme="majorHAnsi" w:cstheme="majorHAnsi"/>
                      <w:color w:val="000000"/>
                    </w:rPr>
                    <w:t>Yes                    No</w:t>
                  </w:r>
                </w:p>
              </w:tc>
            </w:tr>
          </w:tbl>
          <w:p w14:paraId="5B582F93" w14:textId="6BB30C1A" w:rsidR="00710E23" w:rsidRPr="005B408E" w:rsidRDefault="00710E23" w:rsidP="0092149C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  <w:tr w:rsidR="00710E23" w:rsidRPr="005B0751" w14:paraId="482CDCF2" w14:textId="77777777" w:rsidTr="00D8091C">
        <w:trPr>
          <w:gridAfter w:val="1"/>
          <w:wAfter w:w="86" w:type="dxa"/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45A8" w14:textId="77777777" w:rsidR="005B408E" w:rsidRDefault="005B408E" w:rsidP="00185E9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</w:p>
          <w:p w14:paraId="7AF9472F" w14:textId="40BE13A4" w:rsidR="00710E23" w:rsidRPr="005B0751" w:rsidRDefault="00710E23" w:rsidP="00185E9B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event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710E23" w:rsidRPr="005B0751" w14:paraId="5E001368" w14:textId="77777777" w:rsidTr="00D8091C">
        <w:trPr>
          <w:gridAfter w:val="2"/>
          <w:wAfter w:w="160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noWrap/>
            <w:vAlign w:val="center"/>
            <w:hideMark/>
          </w:tcPr>
          <w:p w14:paraId="7C2507F4" w14:textId="77777777" w:rsidR="00710E23" w:rsidRPr="005B0751" w:rsidRDefault="00710E23" w:rsidP="00185E9B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33AF05E4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5C81C52E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79766F3E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4F968F30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710E23" w:rsidRPr="005B0751" w14:paraId="1C2B38BD" w14:textId="77777777" w:rsidTr="00D8091C">
        <w:trPr>
          <w:gridAfter w:val="2"/>
          <w:wAfter w:w="160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F556FF" w14:textId="77777777" w:rsidR="00710E23" w:rsidRPr="005B0751" w:rsidRDefault="00710E23" w:rsidP="00185E9B">
            <w:pPr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Participants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 enjoyed this 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>event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1742CA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6A042B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2EB5B8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FE3459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710E23" w:rsidRPr="005B0751" w14:paraId="5F3C4ED3" w14:textId="77777777" w:rsidTr="00D8091C">
        <w:trPr>
          <w:gridAfter w:val="2"/>
          <w:wAfter w:w="160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412C6E9F" w14:textId="77777777" w:rsidR="00710E23" w:rsidRPr="005B0751" w:rsidRDefault="00710E23" w:rsidP="00185E9B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 xml:space="preserve">I was comfortable </w:t>
            </w:r>
            <w:r>
              <w:rPr>
                <w:rFonts w:asciiTheme="majorHAnsi" w:eastAsia="Times New Roman" w:hAnsiTheme="majorHAnsi" w:cstheme="majorHAnsi"/>
              </w:rPr>
              <w:t>hosting this event at my site</w:t>
            </w:r>
            <w:r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609C99EF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72CA4D4C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560456E4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7F865373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710E23" w:rsidRPr="005B0751" w14:paraId="358A3F06" w14:textId="77777777" w:rsidTr="00D8091C">
        <w:trPr>
          <w:gridAfter w:val="2"/>
          <w:wAfter w:w="160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27A8CBCC" w14:textId="77777777" w:rsidR="00710E23" w:rsidRPr="005B0751" w:rsidRDefault="00710E23" w:rsidP="00185E9B">
            <w:pPr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The event was easy to organize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119F0E1B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1DECCFBE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20EA6CC4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5C5B4C48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710E23" w:rsidRPr="005B0751" w14:paraId="6DC575E1" w14:textId="77777777" w:rsidTr="00D8091C">
        <w:trPr>
          <w:gridAfter w:val="2"/>
          <w:wAfter w:w="160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13A08CFE" w14:textId="77777777" w:rsidR="00710E23" w:rsidRPr="005B0751" w:rsidRDefault="00710E23" w:rsidP="00185E9B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re were enough details for me to successfully lead the event</w:t>
            </w:r>
            <w:r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114DAE83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6C2CA0F1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07273717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06791273" w14:textId="77777777" w:rsidR="00710E23" w:rsidRPr="005B0751" w:rsidRDefault="00710E23" w:rsidP="00185E9B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710E23" w:rsidRPr="005B0751" w14:paraId="0560C004" w14:textId="77777777" w:rsidTr="00D8091C">
        <w:trPr>
          <w:gridAfter w:val="2"/>
          <w:wAfter w:w="160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4B482A1B" w14:textId="77777777" w:rsidR="00710E23" w:rsidRPr="005B0751" w:rsidRDefault="00710E23" w:rsidP="00710E2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I would recommend this 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>event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2A8420E8" w14:textId="4777DFD0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29EF289E" w14:textId="00D86640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56F6020D" w14:textId="464BC213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36B97F98" w14:textId="217E5C7D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</w:tbl>
    <w:p w14:paraId="4784CFCF" w14:textId="44D9B4E2" w:rsidR="00710E23" w:rsidRDefault="00710E23" w:rsidP="00710E23"/>
    <w:p w14:paraId="6EFD265B" w14:textId="77777777" w:rsidR="00710E23" w:rsidRDefault="00710E23" w:rsidP="00710E23">
      <w:pPr>
        <w:pStyle w:val="Heading3"/>
        <w:rPr>
          <w:rFonts w:asciiTheme="majorHAnsi" w:hAnsiTheme="majorHAnsi" w:cstheme="majorHAnsi"/>
          <w:color w:val="384452" w:themeColor="accent4"/>
          <w:sz w:val="32"/>
          <w:szCs w:val="32"/>
        </w:rPr>
      </w:pPr>
      <w:r>
        <w:br w:type="page"/>
      </w:r>
    </w:p>
    <w:p w14:paraId="42F65A31" w14:textId="69F5FDBE" w:rsidR="002A0EB0" w:rsidRDefault="002A0EB0" w:rsidP="002A0EB0">
      <w:pPr>
        <w:pStyle w:val="Heading1"/>
      </w:pPr>
      <w:bookmarkStart w:id="27" w:name="_Toc509238847"/>
      <w:r>
        <w:t>Festive Friday</w:t>
      </w:r>
      <w:bookmarkEnd w:id="27"/>
    </w:p>
    <w:tbl>
      <w:tblPr>
        <w:tblW w:w="990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4140"/>
        <w:gridCol w:w="2155"/>
        <w:gridCol w:w="3605"/>
      </w:tblGrid>
      <w:tr w:rsidR="002A0EB0" w:rsidRPr="005B0751" w14:paraId="42117DD7" w14:textId="77777777" w:rsidTr="00206D96">
        <w:trPr>
          <w:trHeight w:val="387"/>
        </w:trPr>
        <w:tc>
          <w:tcPr>
            <w:tcW w:w="4140" w:type="dxa"/>
            <w:tcBorders>
              <w:top w:val="single" w:sz="18" w:space="0" w:color="384452" w:themeColor="accent4"/>
              <w:left w:val="single" w:sz="18" w:space="0" w:color="384452" w:themeColor="accent4"/>
              <w:bottom w:val="nil"/>
              <w:right w:val="nil"/>
            </w:tcBorders>
            <w:shd w:val="clear" w:color="auto" w:fill="384452" w:themeFill="accent4"/>
            <w:noWrap/>
            <w:vAlign w:val="center"/>
            <w:hideMark/>
          </w:tcPr>
          <w:p w14:paraId="7FEED7DF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id you</w:t>
            </w:r>
            <w:r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r site participate in this event? </w:t>
            </w: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 </w:t>
            </w:r>
          </w:p>
        </w:tc>
        <w:tc>
          <w:tcPr>
            <w:tcW w:w="2155" w:type="dxa"/>
            <w:tcBorders>
              <w:top w:val="single" w:sz="18" w:space="0" w:color="384452" w:themeColor="accent4"/>
              <w:left w:val="nil"/>
              <w:bottom w:val="nil"/>
              <w:right w:val="nil"/>
            </w:tcBorders>
            <w:shd w:val="clear" w:color="auto" w:fill="384452" w:themeFill="accent4"/>
            <w:vAlign w:val="center"/>
            <w:hideMark/>
          </w:tcPr>
          <w:p w14:paraId="08DC908F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Date Completed</w:t>
            </w:r>
          </w:p>
        </w:tc>
        <w:tc>
          <w:tcPr>
            <w:tcW w:w="3605" w:type="dxa"/>
            <w:tcBorders>
              <w:top w:val="single" w:sz="18" w:space="0" w:color="384452" w:themeColor="accent4"/>
              <w:left w:val="nil"/>
              <w:bottom w:val="nil"/>
              <w:right w:val="single" w:sz="18" w:space="0" w:color="384452" w:themeColor="accent4"/>
            </w:tcBorders>
            <w:shd w:val="clear" w:color="auto" w:fill="384452" w:themeFill="accent4"/>
            <w:vAlign w:val="center"/>
            <w:hideMark/>
          </w:tcPr>
          <w:p w14:paraId="10A26BE2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How </w:t>
            </w:r>
            <w:r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 xml:space="preserve">many families participated </w:t>
            </w:r>
            <w:r w:rsidRPr="005B0751">
              <w:rPr>
                <w:rFonts w:asciiTheme="majorHAnsi" w:eastAsia="Times New Roman" w:hAnsiTheme="majorHAnsi" w:cstheme="majorHAnsi"/>
                <w:b/>
                <w:color w:val="FFFFFF" w:themeColor="background1"/>
              </w:rPr>
              <w:t>?</w:t>
            </w:r>
          </w:p>
        </w:tc>
      </w:tr>
      <w:tr w:rsidR="002A0EB0" w:rsidRPr="005B0751" w14:paraId="6691ABD6" w14:textId="77777777" w:rsidTr="00206D96">
        <w:trPr>
          <w:trHeight w:val="351"/>
        </w:trPr>
        <w:tc>
          <w:tcPr>
            <w:tcW w:w="4140" w:type="dxa"/>
            <w:tcBorders>
              <w:top w:val="nil"/>
              <w:left w:val="single" w:sz="18" w:space="0" w:color="384452" w:themeColor="accent4"/>
              <w:bottom w:val="single" w:sz="18" w:space="0" w:color="384452" w:themeColor="accent4"/>
              <w:right w:val="nil"/>
            </w:tcBorders>
            <w:shd w:val="clear" w:color="auto" w:fill="auto"/>
            <w:noWrap/>
            <w:vAlign w:val="center"/>
            <w:hideMark/>
          </w:tcPr>
          <w:p w14:paraId="3415788C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auto" w:fill="auto"/>
            <w:vAlign w:val="center"/>
            <w:hideMark/>
          </w:tcPr>
          <w:p w14:paraId="36BE6BBA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___ /___ / 2018</w:t>
            </w:r>
          </w:p>
        </w:tc>
        <w:tc>
          <w:tcPr>
            <w:tcW w:w="3605" w:type="dxa"/>
            <w:tcBorders>
              <w:top w:val="nil"/>
              <w:left w:val="nil"/>
              <w:bottom w:val="single" w:sz="18" w:space="0" w:color="384452" w:themeColor="accent4"/>
              <w:right w:val="single" w:sz="18" w:space="0" w:color="384452" w:themeColor="accent4"/>
            </w:tcBorders>
            <w:shd w:val="clear" w:color="auto" w:fill="auto"/>
            <w:vAlign w:val="center"/>
            <w:hideMark/>
          </w:tcPr>
          <w:p w14:paraId="42378261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______ 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>Families</w:t>
            </w:r>
          </w:p>
        </w:tc>
      </w:tr>
    </w:tbl>
    <w:p w14:paraId="7D7A2075" w14:textId="6397091F" w:rsidR="002A0EB0" w:rsidRDefault="002A0EB0" w:rsidP="002A0EB0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page" w:tblpX="721" w:tblpY="126"/>
        <w:tblW w:w="10826" w:type="dxa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206D96" w:rsidRPr="005B0751" w14:paraId="091101A8" w14:textId="77777777" w:rsidTr="00206D96">
        <w:trPr>
          <w:trHeight w:val="620"/>
        </w:trPr>
        <w:tc>
          <w:tcPr>
            <w:tcW w:w="10826" w:type="dxa"/>
            <w:shd w:val="clear" w:color="000000" w:fill="auto"/>
            <w:vAlign w:val="center"/>
          </w:tcPr>
          <w:p w14:paraId="44344C9B" w14:textId="615EC2D9" w:rsidR="00206D96" w:rsidRDefault="00206D96" w:rsidP="00206D96">
            <w:pPr>
              <w:rPr>
                <w:rFonts w:asciiTheme="majorHAnsi" w:eastAsia="Times New Roman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Please briefly describe how you ran </w:t>
            </w:r>
            <w:r>
              <w:rPr>
                <w:rFonts w:asciiTheme="majorHAnsi" w:eastAsia="Times New Roman" w:hAnsiTheme="majorHAnsi" w:cstheme="majorHAnsi"/>
                <w:i/>
              </w:rPr>
              <w:t>Festive Friday</w:t>
            </w:r>
            <w:r w:rsidR="005806EE">
              <w:rPr>
                <w:rFonts w:asciiTheme="majorHAnsi" w:eastAsia="Times New Roman" w:hAnsiTheme="majorHAnsi" w:cstheme="majorHAnsi"/>
                <w:i/>
              </w:rPr>
              <w:t xml:space="preserve"> </w:t>
            </w:r>
            <w:r w:rsidR="005806EE" w:rsidRPr="005806EE">
              <w:rPr>
                <w:rFonts w:asciiTheme="majorHAnsi" w:eastAsia="Times New Roman" w:hAnsiTheme="majorHAnsi" w:cstheme="majorHAnsi"/>
                <w:i/>
              </w:rPr>
              <w:t xml:space="preserve">(include 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>whether you</w:t>
            </w:r>
            <w:r w:rsidR="005806EE" w:rsidRPr="005806EE">
              <w:rPr>
                <w:rFonts w:asciiTheme="majorHAnsi" w:eastAsia="Times New Roman" w:hAnsiTheme="majorHAnsi" w:cstheme="majorHAnsi"/>
                <w:i/>
              </w:rPr>
              <w:t xml:space="preserve"> prepare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>d</w:t>
            </w:r>
            <w:r w:rsidR="005806EE" w:rsidRPr="005806EE">
              <w:rPr>
                <w:rFonts w:asciiTheme="majorHAnsi" w:eastAsia="Times New Roman" w:hAnsiTheme="majorHAnsi" w:cstheme="majorHAnsi"/>
                <w:i/>
              </w:rPr>
              <w:t xml:space="preserve"> a recipe from Appendix A: index of Recipes in the Nutrition </w:t>
            </w:r>
            <w:r w:rsidR="00746B30">
              <w:rPr>
                <w:rFonts w:asciiTheme="majorHAnsi" w:eastAsia="Times New Roman" w:hAnsiTheme="majorHAnsi" w:cstheme="majorHAnsi"/>
                <w:i/>
              </w:rPr>
              <w:t xml:space="preserve">Education </w:t>
            </w:r>
            <w:r w:rsidR="005806EE" w:rsidRPr="005806EE">
              <w:rPr>
                <w:rFonts w:asciiTheme="majorHAnsi" w:eastAsia="Times New Roman" w:hAnsiTheme="majorHAnsi" w:cstheme="majorHAnsi"/>
                <w:i/>
              </w:rPr>
              <w:t>Guide)</w:t>
            </w:r>
            <w:r>
              <w:rPr>
                <w:rFonts w:asciiTheme="majorHAnsi" w:eastAsia="Times New Roman" w:hAnsiTheme="majorHAnsi" w:cstheme="majorHAnsi"/>
                <w:i/>
              </w:rPr>
              <w:t>.</w:t>
            </w:r>
          </w:p>
          <w:p w14:paraId="58E382E2" w14:textId="2B2102BA" w:rsidR="00206D96" w:rsidRDefault="00206D96" w:rsidP="00206D96">
            <w:pPr>
              <w:pStyle w:val="Heading3"/>
            </w:pPr>
          </w:p>
          <w:p w14:paraId="2C725F41" w14:textId="77777777" w:rsidR="00206D96" w:rsidRPr="00206D96" w:rsidRDefault="00206D96" w:rsidP="00206D96"/>
          <w:p w14:paraId="256BBDF0" w14:textId="77777777" w:rsidR="00206D96" w:rsidRPr="005B0751" w:rsidRDefault="00206D96" w:rsidP="00206D96">
            <w:pPr>
              <w:rPr>
                <w:rFonts w:asciiTheme="majorHAnsi" w:hAnsiTheme="majorHAnsi" w:cstheme="majorHAnsi"/>
              </w:rPr>
            </w:pPr>
          </w:p>
          <w:p w14:paraId="31625BAF" w14:textId="77777777" w:rsidR="00206D96" w:rsidRPr="005B0751" w:rsidRDefault="00206D96" w:rsidP="00206D96">
            <w:pPr>
              <w:rPr>
                <w:rFonts w:asciiTheme="majorHAnsi" w:hAnsiTheme="majorHAnsi" w:cstheme="majorHAnsi"/>
              </w:rPr>
            </w:pPr>
          </w:p>
          <w:p w14:paraId="25640498" w14:textId="77777777" w:rsidR="00206D96" w:rsidRPr="005B0751" w:rsidRDefault="00206D96" w:rsidP="00206D96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221BE70F" w14:textId="237BE618" w:rsidR="00B16BC1" w:rsidRDefault="00B16BC1" w:rsidP="00B16BC1"/>
    <w:p w14:paraId="6336F0AC" w14:textId="257C23CF" w:rsidR="00B16BC1" w:rsidRPr="005B408E" w:rsidRDefault="005B408E" w:rsidP="005B408E">
      <w:pPr>
        <w:ind w:left="-540"/>
        <w:rPr>
          <w:rFonts w:asciiTheme="majorHAnsi" w:hAnsiTheme="majorHAnsi" w:cstheme="majorHAnsi"/>
          <w:i/>
        </w:rPr>
      </w:pPr>
      <w:r w:rsidRPr="005B408E">
        <w:rPr>
          <w:rFonts w:asciiTheme="majorHAnsi" w:hAnsiTheme="majorHAnsi" w:cstheme="majorHAnsi"/>
          <w:i/>
        </w:rPr>
        <w:t xml:space="preserve">Indicate whether the following occurred during </w:t>
      </w:r>
      <w:r>
        <w:rPr>
          <w:rFonts w:asciiTheme="majorHAnsi" w:hAnsiTheme="majorHAnsi" w:cstheme="majorHAnsi"/>
          <w:i/>
        </w:rPr>
        <w:t xml:space="preserve">the </w:t>
      </w:r>
      <w:r w:rsidR="00845748" w:rsidRPr="00845748">
        <w:rPr>
          <w:rFonts w:asciiTheme="majorHAnsi" w:hAnsiTheme="majorHAnsi" w:cstheme="majorHAnsi"/>
          <w:i/>
        </w:rPr>
        <w:t xml:space="preserve">Festive Friday </w:t>
      </w:r>
      <w:r w:rsidRPr="005B408E">
        <w:rPr>
          <w:rFonts w:asciiTheme="majorHAnsi" w:hAnsiTheme="majorHAnsi" w:cstheme="majorHAnsi"/>
          <w:i/>
        </w:rPr>
        <w:t xml:space="preserve">by circling Yes or No. </w:t>
      </w:r>
    </w:p>
    <w:tbl>
      <w:tblPr>
        <w:tblStyle w:val="GridTable4-Accent51"/>
        <w:tblW w:w="0" w:type="auto"/>
        <w:tblInd w:w="-492" w:type="dxa"/>
        <w:tblLayout w:type="fixed"/>
        <w:tblLook w:val="04A0" w:firstRow="1" w:lastRow="0" w:firstColumn="1" w:lastColumn="0" w:noHBand="0" w:noVBand="1"/>
      </w:tblPr>
      <w:tblGrid>
        <w:gridCol w:w="5513"/>
        <w:gridCol w:w="2648"/>
      </w:tblGrid>
      <w:tr w:rsidR="005B408E" w14:paraId="5B489FBC" w14:textId="77777777" w:rsidTr="005B4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  <w:shd w:val="clear" w:color="auto" w:fill="384452" w:themeFill="accent4"/>
          </w:tcPr>
          <w:p w14:paraId="2F259DB7" w14:textId="77777777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iCs/>
                <w:color w:val="000000"/>
              </w:rPr>
            </w:pPr>
            <w:r w:rsidRPr="0092149C">
              <w:rPr>
                <w:rFonts w:asciiTheme="majorHAnsi" w:eastAsia="Times New Roman" w:hAnsiTheme="majorHAnsi" w:cstheme="majorHAnsi"/>
                <w:iCs/>
              </w:rPr>
              <w:t>Statement</w:t>
            </w:r>
          </w:p>
        </w:tc>
        <w:tc>
          <w:tcPr>
            <w:tcW w:w="2648" w:type="dxa"/>
            <w:shd w:val="clear" w:color="auto" w:fill="384452" w:themeFill="accent4"/>
          </w:tcPr>
          <w:p w14:paraId="512032C5" w14:textId="77777777" w:rsidR="005B408E" w:rsidRDefault="005B408E" w:rsidP="00185E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</w:p>
        </w:tc>
      </w:tr>
      <w:tr w:rsidR="005B408E" w14:paraId="417E870E" w14:textId="77777777" w:rsidTr="005B4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0C24C5EB" w14:textId="77777777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 w:rsidRPr="0092149C"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>Community leaders were invited to participate in the event.</w:t>
            </w:r>
          </w:p>
        </w:tc>
        <w:tc>
          <w:tcPr>
            <w:tcW w:w="2648" w:type="dxa"/>
            <w:vAlign w:val="center"/>
          </w:tcPr>
          <w:p w14:paraId="79C97AF2" w14:textId="77777777" w:rsidR="005B408E" w:rsidRDefault="005B408E" w:rsidP="00185E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6B497536" w14:textId="77777777" w:rsidTr="005B4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2E1008B7" w14:textId="77777777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 w:rsidRPr="0092149C"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Parents were invited to participate in the event. </w:t>
            </w:r>
          </w:p>
        </w:tc>
        <w:tc>
          <w:tcPr>
            <w:tcW w:w="2648" w:type="dxa"/>
            <w:vAlign w:val="center"/>
          </w:tcPr>
          <w:p w14:paraId="382B2C26" w14:textId="77777777" w:rsidR="005B408E" w:rsidRDefault="005B408E" w:rsidP="005B408E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3E3FB805" w14:textId="77777777" w:rsidTr="005B4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7C22766D" w14:textId="77777777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 w:rsidRPr="0092149C"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Siblings were invited to participate in the event. </w:t>
            </w:r>
          </w:p>
        </w:tc>
        <w:tc>
          <w:tcPr>
            <w:tcW w:w="2648" w:type="dxa"/>
            <w:vAlign w:val="center"/>
          </w:tcPr>
          <w:p w14:paraId="51261D52" w14:textId="77777777" w:rsidR="005B408E" w:rsidRDefault="005B408E" w:rsidP="005B408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164C0191" w14:textId="77777777" w:rsidTr="005B4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2D835A81" w14:textId="5429A64D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Participants learned how to make a recipe during the event.  </w:t>
            </w:r>
            <w:r w:rsidRPr="0092149C"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 </w:t>
            </w:r>
          </w:p>
        </w:tc>
        <w:tc>
          <w:tcPr>
            <w:tcW w:w="2648" w:type="dxa"/>
            <w:vAlign w:val="center"/>
          </w:tcPr>
          <w:p w14:paraId="2333D3AB" w14:textId="77777777" w:rsidR="005B408E" w:rsidRDefault="005B408E" w:rsidP="00185E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40FAEACF" w14:textId="77777777" w:rsidTr="005B4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1A725B0F" w14:textId="2D96120C" w:rsidR="005B408E" w:rsidRPr="0092149C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Children were involved in making the recipe during the event. </w:t>
            </w:r>
          </w:p>
        </w:tc>
        <w:tc>
          <w:tcPr>
            <w:tcW w:w="2648" w:type="dxa"/>
            <w:vAlign w:val="center"/>
          </w:tcPr>
          <w:p w14:paraId="301C1914" w14:textId="302CAF1B" w:rsidR="005B408E" w:rsidRDefault="005B408E" w:rsidP="00185E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68778B80" w14:textId="77777777" w:rsidTr="005B4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13A155CF" w14:textId="529F454B" w:rsidR="005B408E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>Participants played a game during the event.</w:t>
            </w:r>
          </w:p>
        </w:tc>
        <w:tc>
          <w:tcPr>
            <w:tcW w:w="2648" w:type="dxa"/>
            <w:vAlign w:val="center"/>
          </w:tcPr>
          <w:p w14:paraId="2F659E52" w14:textId="3D4668C3" w:rsidR="005B408E" w:rsidRDefault="005B408E" w:rsidP="005B408E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  <w:tr w:rsidR="005B408E" w14:paraId="6BC8E8BB" w14:textId="77777777" w:rsidTr="005B4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3" w:type="dxa"/>
          </w:tcPr>
          <w:p w14:paraId="22DB4753" w14:textId="1A304D66" w:rsidR="005B408E" w:rsidRDefault="005B408E" w:rsidP="00185E9B">
            <w:pP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b w:val="0"/>
                <w:iCs/>
                <w:color w:val="000000"/>
              </w:rPr>
              <w:t xml:space="preserve">Participants sang a song during the event. </w:t>
            </w:r>
          </w:p>
        </w:tc>
        <w:tc>
          <w:tcPr>
            <w:tcW w:w="2648" w:type="dxa"/>
            <w:vAlign w:val="center"/>
          </w:tcPr>
          <w:p w14:paraId="514C00D6" w14:textId="7BF53DFE" w:rsidR="005B408E" w:rsidRDefault="005B408E" w:rsidP="005B408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>Yes                    No</w:t>
            </w:r>
          </w:p>
        </w:tc>
      </w:tr>
    </w:tbl>
    <w:p w14:paraId="729D4052" w14:textId="77777777" w:rsidR="00710E23" w:rsidRPr="00710E23" w:rsidRDefault="00710E23" w:rsidP="00710E23">
      <w:pPr>
        <w:pStyle w:val="Heading3"/>
      </w:pPr>
    </w:p>
    <w:tbl>
      <w:tblPr>
        <w:tblW w:w="10740" w:type="dxa"/>
        <w:jc w:val="center"/>
        <w:tblLook w:val="04A0" w:firstRow="1" w:lastRow="0" w:firstColumn="1" w:lastColumn="0" w:noHBand="0" w:noVBand="1"/>
      </w:tblPr>
      <w:tblGrid>
        <w:gridCol w:w="5142"/>
        <w:gridCol w:w="1841"/>
        <w:gridCol w:w="1160"/>
        <w:gridCol w:w="1183"/>
        <w:gridCol w:w="1340"/>
        <w:gridCol w:w="74"/>
      </w:tblGrid>
      <w:tr w:rsidR="002A0EB0" w:rsidRPr="005B0751" w14:paraId="0AF2A517" w14:textId="77777777" w:rsidTr="00206D96">
        <w:trPr>
          <w:trHeight w:val="300"/>
          <w:jc w:val="center"/>
        </w:trPr>
        <w:tc>
          <w:tcPr>
            <w:tcW w:w="107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2209" w14:textId="77777777" w:rsidR="002A0EB0" w:rsidRPr="005B0751" w:rsidRDefault="002A0EB0" w:rsidP="00206D96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Read the following statements about 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the event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nd indicate your agreement.</w:t>
            </w:r>
          </w:p>
        </w:tc>
      </w:tr>
      <w:tr w:rsidR="002A0EB0" w:rsidRPr="005B0751" w14:paraId="49A5C168" w14:textId="77777777" w:rsidTr="00206D96">
        <w:trPr>
          <w:gridAfter w:val="1"/>
          <w:wAfter w:w="74" w:type="dxa"/>
          <w:trHeight w:val="234"/>
          <w:jc w:val="center"/>
        </w:trPr>
        <w:tc>
          <w:tcPr>
            <w:tcW w:w="5142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noWrap/>
            <w:vAlign w:val="center"/>
            <w:hideMark/>
          </w:tcPr>
          <w:p w14:paraId="19B41376" w14:textId="77777777" w:rsidR="002A0EB0" w:rsidRPr="005B0751" w:rsidRDefault="002A0EB0" w:rsidP="00206D96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2C5B60DF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48A01E08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41ACFCA3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384452"/>
              <w:right w:val="nil"/>
            </w:tcBorders>
            <w:shd w:val="clear" w:color="000000" w:fill="384452"/>
            <w:vAlign w:val="center"/>
            <w:hideMark/>
          </w:tcPr>
          <w:p w14:paraId="2464C9FD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Agree</w:t>
            </w:r>
          </w:p>
        </w:tc>
      </w:tr>
      <w:tr w:rsidR="002A0EB0" w:rsidRPr="005B0751" w14:paraId="414023CE" w14:textId="77777777" w:rsidTr="00206D96">
        <w:trPr>
          <w:gridAfter w:val="1"/>
          <w:wAfter w:w="74" w:type="dxa"/>
          <w:trHeight w:val="421"/>
          <w:jc w:val="center"/>
        </w:trPr>
        <w:tc>
          <w:tcPr>
            <w:tcW w:w="5142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F98C18" w14:textId="487AF30D" w:rsidR="002A0EB0" w:rsidRPr="005B0751" w:rsidRDefault="00B16BC1" w:rsidP="00206D96">
            <w:pPr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Participants</w:t>
            </w:r>
            <w:r w:rsidR="002A0EB0"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 enjoyed this </w:t>
            </w:r>
            <w:r w:rsidR="002A0EB0">
              <w:rPr>
                <w:rFonts w:asciiTheme="majorHAnsi" w:eastAsia="Times New Roman" w:hAnsiTheme="majorHAnsi" w:cstheme="majorHAnsi"/>
                <w:color w:val="000000"/>
              </w:rPr>
              <w:t>event</w:t>
            </w:r>
            <w:r w:rsidR="002A0EB0" w:rsidRPr="005B0751">
              <w:rPr>
                <w:rFonts w:asciiTheme="majorHAnsi" w:eastAsia="Times New Roman" w:hAnsiTheme="majorHAnsi" w:cstheme="majorHAnsi"/>
                <w:color w:val="000000"/>
              </w:rPr>
              <w:t>.</w:t>
            </w:r>
          </w:p>
        </w:tc>
        <w:tc>
          <w:tcPr>
            <w:tcW w:w="1841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806256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49738D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E2E128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single" w:sz="8" w:space="0" w:color="384452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E49BF7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A0EB0" w:rsidRPr="005B0751" w14:paraId="0059BC38" w14:textId="77777777" w:rsidTr="00710E23">
        <w:trPr>
          <w:gridAfter w:val="1"/>
          <w:wAfter w:w="74" w:type="dxa"/>
          <w:trHeight w:val="530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5ECADB61" w14:textId="1C5E2856" w:rsidR="002A0EB0" w:rsidRPr="005B0751" w:rsidRDefault="002A0EB0" w:rsidP="00206D96">
            <w:pPr>
              <w:rPr>
                <w:rFonts w:asciiTheme="majorHAnsi" w:eastAsia="Times New Roman" w:hAnsiTheme="majorHAnsi" w:cstheme="majorHAnsi"/>
              </w:rPr>
            </w:pPr>
            <w:r w:rsidRPr="005B0751">
              <w:rPr>
                <w:rFonts w:asciiTheme="majorHAnsi" w:eastAsia="Times New Roman" w:hAnsiTheme="majorHAnsi" w:cstheme="majorHAnsi"/>
              </w:rPr>
              <w:t xml:space="preserve">I was comfortable </w:t>
            </w:r>
            <w:r w:rsidR="00B16BC1">
              <w:rPr>
                <w:rFonts w:asciiTheme="majorHAnsi" w:eastAsia="Times New Roman" w:hAnsiTheme="majorHAnsi" w:cstheme="majorHAnsi"/>
              </w:rPr>
              <w:t>hosting this event at my site</w:t>
            </w:r>
            <w:r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274EF5FA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1B3F3437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62C2E4E4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69D3E088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A0EB0" w:rsidRPr="005B0751" w14:paraId="5E1652B6" w14:textId="77777777" w:rsidTr="00710E23">
        <w:trPr>
          <w:gridAfter w:val="1"/>
          <w:wAfter w:w="74" w:type="dxa"/>
          <w:trHeight w:val="431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0D9658A9" w14:textId="1D1B260E" w:rsidR="002A0EB0" w:rsidRPr="005B0751" w:rsidRDefault="00B16BC1" w:rsidP="00206D96">
            <w:pPr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The event was easy to organize</w:t>
            </w:r>
            <w:r w:rsidR="002A0EB0" w:rsidRPr="005B0751">
              <w:rPr>
                <w:rFonts w:asciiTheme="majorHAnsi" w:eastAsia="Times New Roman" w:hAnsiTheme="majorHAnsi" w:cstheme="majorHAnsi"/>
                <w:color w:val="000000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5BD3F43B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6D4D636A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4CEBBFB6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0B2679AB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2A0EB0" w:rsidRPr="005B0751" w14:paraId="70B12DED" w14:textId="77777777" w:rsidTr="00710E23">
        <w:trPr>
          <w:gridAfter w:val="1"/>
          <w:wAfter w:w="74" w:type="dxa"/>
          <w:trHeight w:val="458"/>
          <w:jc w:val="center"/>
        </w:trPr>
        <w:tc>
          <w:tcPr>
            <w:tcW w:w="5142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196FF5CC" w14:textId="78B71F76" w:rsidR="002A0EB0" w:rsidRPr="005B0751" w:rsidRDefault="00B16BC1" w:rsidP="00206D96">
            <w:pPr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There were enough details for me to successfully lead the event</w:t>
            </w:r>
            <w:r w:rsidR="002A0EB0" w:rsidRPr="005B0751">
              <w:rPr>
                <w:rFonts w:asciiTheme="majorHAnsi" w:eastAsia="Times New Roman" w:hAnsiTheme="majorHAnsi" w:cstheme="majorHAnsi"/>
              </w:rPr>
              <w:t>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7735593D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54AD79F6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1E2CB580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D2D9E0" w:themeFill="accent4" w:themeFillTint="33"/>
            <w:vAlign w:val="center"/>
            <w:hideMark/>
          </w:tcPr>
          <w:p w14:paraId="343BAEE4" w14:textId="77777777" w:rsidR="002A0EB0" w:rsidRPr="005B0751" w:rsidRDefault="002A0EB0" w:rsidP="00206D96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  <w:tr w:rsidR="00710E23" w:rsidRPr="005B0751" w14:paraId="42359EE6" w14:textId="77777777" w:rsidTr="00710E23">
        <w:trPr>
          <w:gridAfter w:val="1"/>
          <w:wAfter w:w="74" w:type="dxa"/>
          <w:trHeight w:val="539"/>
          <w:jc w:val="center"/>
        </w:trPr>
        <w:tc>
          <w:tcPr>
            <w:tcW w:w="5142" w:type="dxa"/>
            <w:tcBorders>
              <w:top w:val="single" w:sz="4" w:space="0" w:color="384452"/>
              <w:left w:val="nil"/>
              <w:bottom w:val="single" w:sz="8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3AD38BE0" w14:textId="77777777" w:rsidR="00710E23" w:rsidRPr="005B0751" w:rsidRDefault="00710E23" w:rsidP="00710E23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I would recommend this 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>event</w:t>
            </w: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 to other child care providers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60A9EB1D" w14:textId="40456531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71AD9019" w14:textId="7F3E6EB1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2A7E03BF" w14:textId="68F8E2D5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FFFFFF" w:themeFill="background1"/>
            <w:vAlign w:val="center"/>
            <w:hideMark/>
          </w:tcPr>
          <w:p w14:paraId="3F62892F" w14:textId="683914BF" w:rsidR="00710E23" w:rsidRPr="005B0751" w:rsidRDefault="00710E23" w:rsidP="00710E23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</w:tr>
    </w:tbl>
    <w:p w14:paraId="1E1DBAB1" w14:textId="77777777" w:rsidR="002A0EB0" w:rsidRPr="005B0751" w:rsidRDefault="002A0EB0" w:rsidP="002A0EB0">
      <w:pPr>
        <w:rPr>
          <w:rFonts w:asciiTheme="majorHAnsi" w:hAnsiTheme="majorHAnsi" w:cstheme="majorHAnsi"/>
          <w:sz w:val="8"/>
          <w:szCs w:val="8"/>
        </w:rPr>
      </w:pPr>
    </w:p>
    <w:p w14:paraId="758FE9AC" w14:textId="77777777" w:rsidR="002A0EB0" w:rsidRPr="005B0751" w:rsidRDefault="002A0EB0" w:rsidP="002A0EB0">
      <w:pPr>
        <w:pStyle w:val="Heading3"/>
        <w:spacing w:before="0"/>
        <w:rPr>
          <w:rFonts w:asciiTheme="majorHAnsi" w:hAnsiTheme="majorHAnsi" w:cstheme="majorHAnsi"/>
          <w:sz w:val="8"/>
          <w:szCs w:val="8"/>
        </w:rPr>
      </w:pPr>
    </w:p>
    <w:p w14:paraId="2D044F5E" w14:textId="77777777" w:rsidR="002A0EB0" w:rsidRPr="005B0751" w:rsidRDefault="002A0EB0" w:rsidP="002A0EB0">
      <w:pPr>
        <w:pStyle w:val="Heading3"/>
        <w:rPr>
          <w:rFonts w:asciiTheme="majorHAnsi" w:hAnsiTheme="majorHAnsi" w:cstheme="majorHAnsi"/>
          <w:sz w:val="12"/>
          <w:szCs w:val="12"/>
        </w:rPr>
      </w:pPr>
    </w:p>
    <w:p w14:paraId="1677BE11" w14:textId="77777777" w:rsidR="002A0EB0" w:rsidRDefault="002A0EB0" w:rsidP="002A0EB0">
      <w:pPr>
        <w:pStyle w:val="Heading1"/>
        <w:rPr>
          <w:b w:val="0"/>
          <w:smallCaps w:val="0"/>
        </w:rPr>
      </w:pPr>
      <w:r>
        <w:br w:type="page"/>
      </w:r>
    </w:p>
    <w:p w14:paraId="74A4B3D2" w14:textId="5EB39C5C" w:rsidR="00A74406" w:rsidRPr="005B0751" w:rsidRDefault="00A74406" w:rsidP="00C36B17">
      <w:pPr>
        <w:pStyle w:val="Heading1"/>
      </w:pPr>
      <w:bookmarkStart w:id="28" w:name="_Toc509238848"/>
      <w:r w:rsidRPr="005B0751">
        <w:t>Wrap Up Questions</w:t>
      </w:r>
      <w:bookmarkEnd w:id="28"/>
      <w:r w:rsidRPr="005B0751">
        <w:t xml:space="preserve"> </w:t>
      </w:r>
    </w:p>
    <w:tbl>
      <w:tblPr>
        <w:tblW w:w="10826" w:type="dxa"/>
        <w:jc w:val="center"/>
        <w:tblLook w:val="04A0" w:firstRow="1" w:lastRow="0" w:firstColumn="1" w:lastColumn="0" w:noHBand="0" w:noVBand="1"/>
      </w:tblPr>
      <w:tblGrid>
        <w:gridCol w:w="4146"/>
        <w:gridCol w:w="1480"/>
        <w:gridCol w:w="1300"/>
        <w:gridCol w:w="1300"/>
        <w:gridCol w:w="1300"/>
        <w:gridCol w:w="1300"/>
      </w:tblGrid>
      <w:tr w:rsidR="00416280" w:rsidRPr="005B0751" w14:paraId="5A074B83" w14:textId="77777777" w:rsidTr="00644A7E">
        <w:trPr>
          <w:trHeight w:val="300"/>
          <w:jc w:val="center"/>
        </w:trPr>
        <w:tc>
          <w:tcPr>
            <w:tcW w:w="1082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9D905" w14:textId="1C0B58B9" w:rsidR="00416280" w:rsidRPr="005B0751" w:rsidRDefault="00416280" w:rsidP="00644A7E">
            <w:pPr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Read the following statements</w:t>
            </w:r>
            <w:r w:rsidR="00C36B17"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 xml:space="preserve"> after completing all eight activities </w:t>
            </w:r>
            <w:r w:rsidRPr="005B0751">
              <w:rPr>
                <w:rFonts w:asciiTheme="majorHAnsi" w:eastAsia="Times New Roman" w:hAnsiTheme="majorHAnsi" w:cstheme="majorHAnsi"/>
                <w:i/>
                <w:iCs/>
                <w:color w:val="000000"/>
              </w:rPr>
              <w:t>and indicate your agreement.</w:t>
            </w:r>
          </w:p>
        </w:tc>
      </w:tr>
      <w:tr w:rsidR="00416280" w:rsidRPr="005B0751" w14:paraId="1C872009" w14:textId="77777777" w:rsidTr="00644A7E">
        <w:trPr>
          <w:trHeight w:val="620"/>
          <w:jc w:val="center"/>
        </w:trPr>
        <w:tc>
          <w:tcPr>
            <w:tcW w:w="4146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noWrap/>
            <w:vAlign w:val="center"/>
            <w:hideMark/>
          </w:tcPr>
          <w:p w14:paraId="64E8D15B" w14:textId="77777777" w:rsidR="00416280" w:rsidRPr="005B0751" w:rsidRDefault="00416280" w:rsidP="00644A7E">
            <w:pPr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atem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52B4780F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Strongly 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706EB5C8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Dis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240ADCB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/>
                <w:bCs/>
                <w:color w:val="FFFFFF"/>
              </w:rPr>
              <w:t>Agre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6583390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Strongly Agree</w:t>
            </w:r>
          </w:p>
        </w:tc>
        <w:tc>
          <w:tcPr>
            <w:tcW w:w="1300" w:type="dxa"/>
            <w:tcBorders>
              <w:top w:val="nil"/>
              <w:left w:val="single" w:sz="4" w:space="0" w:color="FFFFFF"/>
              <w:bottom w:val="single" w:sz="18" w:space="0" w:color="384452" w:themeColor="accent4"/>
              <w:right w:val="nil"/>
            </w:tcBorders>
            <w:shd w:val="clear" w:color="000000" w:fill="384452"/>
            <w:vAlign w:val="center"/>
            <w:hideMark/>
          </w:tcPr>
          <w:p w14:paraId="60BF0DF3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bCs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bCs/>
                <w:color w:val="FFFFFF"/>
              </w:rPr>
              <w:t>Not Applicable</w:t>
            </w:r>
          </w:p>
        </w:tc>
      </w:tr>
      <w:tr w:rsidR="00416280" w:rsidRPr="005B0751" w14:paraId="58A7F908" w14:textId="77777777" w:rsidTr="00644A7E">
        <w:trPr>
          <w:trHeight w:val="600"/>
          <w:jc w:val="center"/>
        </w:trPr>
        <w:tc>
          <w:tcPr>
            <w:tcW w:w="4146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6E4BD4F" w14:textId="35708C4B" w:rsidR="00416280" w:rsidRPr="005B0751" w:rsidRDefault="00C36B17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hAnsiTheme="majorHAnsi" w:cstheme="majorHAnsi"/>
              </w:rPr>
              <w:t xml:space="preserve">I would implement these activities in my classroom in the future. </w:t>
            </w:r>
          </w:p>
        </w:tc>
        <w:tc>
          <w:tcPr>
            <w:tcW w:w="148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03F307B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3339BAC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DE81024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AC01C2E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single" w:sz="18" w:space="0" w:color="384452" w:themeColor="accent4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705E828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416280" w:rsidRPr="005B0751" w14:paraId="7C5ED5C5" w14:textId="77777777" w:rsidTr="00644A7E">
        <w:trPr>
          <w:trHeight w:val="300"/>
          <w:jc w:val="center"/>
        </w:trPr>
        <w:tc>
          <w:tcPr>
            <w:tcW w:w="4146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F099214" w14:textId="6F33B664" w:rsidR="00416280" w:rsidRPr="005B0751" w:rsidRDefault="00C36B17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eastAsia="Times New Roman" w:hAnsiTheme="majorHAnsi" w:cstheme="majorHAnsi"/>
                <w:color w:val="000000"/>
              </w:rPr>
              <w:t xml:space="preserve">I would make these recipes for my students in the future.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D35F1DD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498C9B01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223489C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EA55AF2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89EBA52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416280" w:rsidRPr="005B0751" w14:paraId="72ECCD87" w14:textId="77777777" w:rsidTr="00644A7E">
        <w:trPr>
          <w:trHeight w:val="300"/>
          <w:jc w:val="center"/>
        </w:trPr>
        <w:tc>
          <w:tcPr>
            <w:tcW w:w="4146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D3BDBAE" w14:textId="10A3C04A" w:rsidR="00416280" w:rsidRPr="005B0751" w:rsidRDefault="00C36B17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hAnsiTheme="majorHAnsi" w:cstheme="majorHAnsi"/>
              </w:rPr>
              <w:t xml:space="preserve">These activities were appropriate for use in my child care site.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5C677874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0884D69B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B29B154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984C61F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35B16E9A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  <w:tr w:rsidR="00416280" w:rsidRPr="005B0751" w14:paraId="22FC77AA" w14:textId="77777777" w:rsidTr="00644A7E">
        <w:trPr>
          <w:trHeight w:val="300"/>
          <w:jc w:val="center"/>
        </w:trPr>
        <w:tc>
          <w:tcPr>
            <w:tcW w:w="4146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195AE1B" w14:textId="700E45BC" w:rsidR="00416280" w:rsidRPr="005B0751" w:rsidRDefault="00C36B17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hAnsiTheme="majorHAnsi" w:cstheme="majorHAnsi"/>
              </w:rPr>
              <w:t>The information and recipes presented in the Nutrition Education Guide helped me to comply with the new CACFP meal patterns.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6644F13C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7DE78A2C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36ACBD8F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1BF0EF4B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000000" w:fill="D2D9E1"/>
            <w:vAlign w:val="center"/>
            <w:hideMark/>
          </w:tcPr>
          <w:p w14:paraId="0518C9A5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FFFFFF"/>
              </w:rPr>
            </w:pPr>
            <w:r w:rsidRPr="005B0751">
              <w:rPr>
                <w:rFonts w:asciiTheme="majorHAnsi" w:eastAsia="Times New Roman" w:hAnsiTheme="majorHAnsi" w:cstheme="majorHAnsi"/>
                <w:color w:val="FFFFFF"/>
              </w:rPr>
              <w:t>NA</w:t>
            </w:r>
          </w:p>
        </w:tc>
      </w:tr>
      <w:tr w:rsidR="00416280" w:rsidRPr="005B0751" w14:paraId="6D0447B0" w14:textId="77777777" w:rsidTr="00644A7E">
        <w:trPr>
          <w:trHeight w:val="600"/>
          <w:jc w:val="center"/>
        </w:trPr>
        <w:tc>
          <w:tcPr>
            <w:tcW w:w="4146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A877B7D" w14:textId="5FA2AF21" w:rsidR="00416280" w:rsidRPr="005B0751" w:rsidRDefault="00C36B17" w:rsidP="00644A7E">
            <w:pPr>
              <w:rPr>
                <w:rFonts w:asciiTheme="majorHAnsi" w:eastAsia="Times New Roman" w:hAnsiTheme="majorHAnsi" w:cstheme="majorHAnsi"/>
                <w:color w:val="000000"/>
              </w:rPr>
            </w:pPr>
            <w:r w:rsidRPr="005B0751">
              <w:rPr>
                <w:rFonts w:asciiTheme="majorHAnsi" w:hAnsiTheme="majorHAnsi" w:cstheme="majorHAnsi"/>
              </w:rPr>
              <w:t>These materials increased my knowledge of fruits, vegetables, and whole grains.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4A99563B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778DFDE1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D51A8E3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60C8C196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SA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384452"/>
              <w:right w:val="nil"/>
            </w:tcBorders>
            <w:shd w:val="clear" w:color="auto" w:fill="auto"/>
            <w:vAlign w:val="center"/>
            <w:hideMark/>
          </w:tcPr>
          <w:p w14:paraId="10B78F61" w14:textId="77777777" w:rsidR="00416280" w:rsidRPr="005B0751" w:rsidRDefault="00416280" w:rsidP="00644A7E">
            <w:pPr>
              <w:jc w:val="center"/>
              <w:rPr>
                <w:rFonts w:asciiTheme="majorHAnsi" w:eastAsia="Times New Roman" w:hAnsiTheme="majorHAnsi" w:cstheme="majorHAnsi"/>
                <w:color w:val="A6A6A6"/>
              </w:rPr>
            </w:pPr>
            <w:r w:rsidRPr="005B0751">
              <w:rPr>
                <w:rFonts w:asciiTheme="majorHAnsi" w:eastAsia="Times New Roman" w:hAnsiTheme="majorHAnsi" w:cstheme="majorHAnsi"/>
                <w:color w:val="A6A6A6"/>
              </w:rPr>
              <w:t>NA</w:t>
            </w:r>
          </w:p>
        </w:tc>
      </w:tr>
    </w:tbl>
    <w:tbl>
      <w:tblPr>
        <w:tblpPr w:leftFromText="180" w:rightFromText="180" w:vertAnchor="text" w:horzAnchor="margin" w:tblpXSpec="center" w:tblpY="201"/>
        <w:tblW w:w="10826" w:type="dxa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EE44DB" w:rsidRPr="005B0751" w14:paraId="64F55F50" w14:textId="77777777" w:rsidTr="00EE44DB">
        <w:trPr>
          <w:trHeight w:val="620"/>
        </w:trPr>
        <w:tc>
          <w:tcPr>
            <w:tcW w:w="10826" w:type="dxa"/>
            <w:shd w:val="clear" w:color="000000" w:fill="auto"/>
            <w:vAlign w:val="center"/>
          </w:tcPr>
          <w:p w14:paraId="7998BF6B" w14:textId="66BBC64B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What did you like best about these activities and recipes? </w:t>
            </w:r>
          </w:p>
          <w:p w14:paraId="4CB308C2" w14:textId="77777777" w:rsidR="00EE44DB" w:rsidRPr="005B0751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73F464E1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01CEF312" w14:textId="77777777" w:rsidR="00EE44DB" w:rsidRPr="005B0751" w:rsidRDefault="00EE44DB" w:rsidP="00EE44DB">
            <w:pPr>
              <w:pStyle w:val="Heading3"/>
              <w:rPr>
                <w:rFonts w:asciiTheme="majorHAnsi" w:hAnsiTheme="majorHAnsi" w:cstheme="majorHAnsi"/>
              </w:rPr>
            </w:pPr>
          </w:p>
          <w:p w14:paraId="7B4F993B" w14:textId="77777777" w:rsidR="00EE44DB" w:rsidRPr="005B0751" w:rsidRDefault="00EE44DB" w:rsidP="00EE44DB">
            <w:pPr>
              <w:rPr>
                <w:rFonts w:asciiTheme="majorHAnsi" w:hAnsiTheme="majorHAnsi" w:cstheme="majorHAnsi"/>
              </w:rPr>
            </w:pPr>
          </w:p>
          <w:p w14:paraId="37B66645" w14:textId="77777777" w:rsidR="00EE44DB" w:rsidRPr="005B0751" w:rsidRDefault="00EE44DB" w:rsidP="00EE44DB">
            <w:pPr>
              <w:rPr>
                <w:rFonts w:asciiTheme="majorHAnsi" w:hAnsiTheme="majorHAnsi" w:cstheme="majorHAnsi"/>
              </w:rPr>
            </w:pPr>
          </w:p>
          <w:p w14:paraId="6B7E3CF4" w14:textId="77777777" w:rsidR="00EE44DB" w:rsidRPr="005B0751" w:rsidRDefault="00EE44DB" w:rsidP="00EE44DB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6ECA85CE" w14:textId="77777777" w:rsidR="00EE44DB" w:rsidRPr="00EE44DB" w:rsidRDefault="00EE44DB" w:rsidP="00EE44DB">
      <w:pPr>
        <w:tabs>
          <w:tab w:val="left" w:pos="1578"/>
        </w:tabs>
      </w:pPr>
      <w:r>
        <w:tab/>
      </w:r>
    </w:p>
    <w:tbl>
      <w:tblPr>
        <w:tblW w:w="10826" w:type="dxa"/>
        <w:jc w:val="center"/>
        <w:tblBorders>
          <w:top w:val="single" w:sz="18" w:space="0" w:color="384452" w:themeColor="accent4"/>
          <w:left w:val="single" w:sz="18" w:space="0" w:color="384452" w:themeColor="accent4"/>
          <w:bottom w:val="single" w:sz="18" w:space="0" w:color="384452" w:themeColor="accent4"/>
          <w:right w:val="single" w:sz="18" w:space="0" w:color="384452" w:themeColor="accent4"/>
        </w:tblBorders>
        <w:tblLook w:val="04A0" w:firstRow="1" w:lastRow="0" w:firstColumn="1" w:lastColumn="0" w:noHBand="0" w:noVBand="1"/>
      </w:tblPr>
      <w:tblGrid>
        <w:gridCol w:w="10826"/>
      </w:tblGrid>
      <w:tr w:rsidR="00EE44DB" w:rsidRPr="005B0751" w14:paraId="737D6F5C" w14:textId="77777777" w:rsidTr="00A20348">
        <w:trPr>
          <w:trHeight w:val="620"/>
          <w:jc w:val="center"/>
        </w:trPr>
        <w:tc>
          <w:tcPr>
            <w:tcW w:w="10826" w:type="dxa"/>
            <w:shd w:val="clear" w:color="000000" w:fill="auto"/>
            <w:vAlign w:val="center"/>
          </w:tcPr>
          <w:p w14:paraId="0307D7F2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What were some of the challenges you faced while doing the recipes and activities? </w:t>
            </w:r>
          </w:p>
          <w:p w14:paraId="52E889B8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77574411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1C94CBBA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4127A750" w14:textId="77777777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</w:p>
          <w:p w14:paraId="04A9B488" w14:textId="13586502" w:rsidR="00EE44DB" w:rsidRDefault="00EE44DB" w:rsidP="00EE44DB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How did you overcome those challenges? </w:t>
            </w:r>
          </w:p>
          <w:p w14:paraId="3820CED5" w14:textId="77777777" w:rsidR="00EE44DB" w:rsidRPr="005B0751" w:rsidRDefault="00EE44DB" w:rsidP="00A20348">
            <w:pPr>
              <w:pStyle w:val="Heading3"/>
              <w:rPr>
                <w:rFonts w:asciiTheme="majorHAnsi" w:hAnsiTheme="majorHAnsi" w:cstheme="majorHAnsi"/>
              </w:rPr>
            </w:pPr>
          </w:p>
          <w:p w14:paraId="5DAB81F7" w14:textId="77777777" w:rsidR="00EE44DB" w:rsidRPr="005B0751" w:rsidRDefault="00EE44DB" w:rsidP="00A20348">
            <w:pPr>
              <w:rPr>
                <w:rFonts w:asciiTheme="majorHAnsi" w:hAnsiTheme="majorHAnsi" w:cstheme="majorHAnsi"/>
              </w:rPr>
            </w:pPr>
          </w:p>
          <w:p w14:paraId="17A5D09A" w14:textId="4B0686CF" w:rsidR="00EE44DB" w:rsidRDefault="00EE44DB" w:rsidP="00A20348">
            <w:pPr>
              <w:rPr>
                <w:rFonts w:asciiTheme="majorHAnsi" w:hAnsiTheme="majorHAnsi" w:cstheme="majorHAnsi"/>
              </w:rPr>
            </w:pPr>
          </w:p>
          <w:p w14:paraId="546EA131" w14:textId="77777777" w:rsidR="00EE44DB" w:rsidRPr="00EE44DB" w:rsidRDefault="00EE44DB" w:rsidP="00EE44DB">
            <w:pPr>
              <w:pStyle w:val="Heading3"/>
            </w:pPr>
          </w:p>
          <w:p w14:paraId="4F405EB0" w14:textId="77777777" w:rsidR="00EE44DB" w:rsidRPr="005B0751" w:rsidRDefault="00EE44DB" w:rsidP="00A20348">
            <w:pPr>
              <w:pStyle w:val="Heading3"/>
              <w:rPr>
                <w:rFonts w:asciiTheme="majorHAnsi" w:hAnsiTheme="majorHAnsi" w:cstheme="majorHAnsi"/>
              </w:rPr>
            </w:pPr>
          </w:p>
        </w:tc>
      </w:tr>
    </w:tbl>
    <w:p w14:paraId="4A4976D2" w14:textId="6EF08EEA" w:rsidR="00EE44DB" w:rsidRDefault="00EE44DB" w:rsidP="00EE44DB"/>
    <w:p w14:paraId="4C5E0C5A" w14:textId="77777777" w:rsidR="00EE44DB" w:rsidRPr="00EE44DB" w:rsidRDefault="00EE44DB" w:rsidP="00EE44DB">
      <w:pPr>
        <w:tabs>
          <w:tab w:val="left" w:pos="1578"/>
        </w:tabs>
      </w:pPr>
      <w:r>
        <w:tab/>
      </w:r>
    </w:p>
    <w:p w14:paraId="1DA7A33E" w14:textId="77777777" w:rsidR="00EE44DB" w:rsidRPr="00EE44DB" w:rsidRDefault="00EE44DB" w:rsidP="00EE44DB"/>
    <w:sectPr w:rsidR="00EE44DB" w:rsidRPr="00EE44DB" w:rsidSect="00101E6E">
      <w:headerReference w:type="default" r:id="rId10"/>
      <w:footerReference w:type="default" r:id="rId11"/>
      <w:headerReference w:type="first" r:id="rId12"/>
      <w:pgSz w:w="12240" w:h="15840"/>
      <w:pgMar w:top="1080" w:right="1296" w:bottom="1080" w:left="1296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88CD408" w15:done="0"/>
  <w15:commentEx w15:paraId="41F97C43" w15:paraIdParent="788CD408" w15:done="0"/>
  <w15:commentEx w15:paraId="4147FC3F" w15:done="0"/>
  <w15:commentEx w15:paraId="7F7C51FA" w15:paraIdParent="4147FC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8CD408" w16cid:durableId="1EA28239"/>
  <w16cid:commentId w16cid:paraId="4147FC3F" w16cid:durableId="1EA2823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3D3BF" w14:textId="77777777" w:rsidR="00474B71" w:rsidRDefault="00474B71" w:rsidP="00E11DC0">
      <w:r>
        <w:separator/>
      </w:r>
    </w:p>
  </w:endnote>
  <w:endnote w:type="continuationSeparator" w:id="0">
    <w:p w14:paraId="397193BE" w14:textId="77777777" w:rsidR="00474B71" w:rsidRDefault="00474B71" w:rsidP="00E11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8391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7E1D56" w14:textId="239168E2" w:rsidR="00E44D2B" w:rsidRDefault="00E44D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7E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4FEC4B" w14:textId="77777777" w:rsidR="00E44D2B" w:rsidRDefault="00E44D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8343EF" w14:textId="77777777" w:rsidR="00474B71" w:rsidRDefault="00474B71" w:rsidP="00E11DC0">
      <w:r>
        <w:separator/>
      </w:r>
    </w:p>
  </w:footnote>
  <w:footnote w:type="continuationSeparator" w:id="0">
    <w:p w14:paraId="2A93461B" w14:textId="77777777" w:rsidR="00474B71" w:rsidRDefault="00474B71" w:rsidP="00E11D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01BBA" w14:textId="1F63CD10" w:rsidR="00E44D2B" w:rsidRPr="00E11DC0" w:rsidRDefault="00E44D2B" w:rsidP="00E11DC0">
    <w:pPr>
      <w:pStyle w:val="Header"/>
      <w:jc w:val="right"/>
      <w:rPr>
        <w:rFonts w:asciiTheme="majorHAnsi" w:hAnsiTheme="majorHAnsi" w:cstheme="majorHAnsi"/>
      </w:rPr>
    </w:pPr>
    <w:r>
      <w:rPr>
        <w:rFonts w:asciiTheme="majorHAnsi" w:eastAsia="Times New Roman" w:hAnsiTheme="majorHAnsi" w:cstheme="majorHAnsi"/>
        <w:sz w:val="20"/>
        <w:szCs w:val="20"/>
      </w:rPr>
      <w:t>OMB Control # 0584-0524</w:t>
    </w:r>
    <w:r w:rsidRPr="00E11DC0">
      <w:rPr>
        <w:rFonts w:asciiTheme="majorHAnsi" w:eastAsia="Times New Roman" w:hAnsiTheme="majorHAnsi" w:cstheme="majorHAnsi"/>
        <w:sz w:val="20"/>
        <w:szCs w:val="20"/>
      </w:rPr>
      <w:t>| Expiration Date:  9/30/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D8F584" w14:textId="3D9A77B5" w:rsidR="00E44D2B" w:rsidRPr="00A719F6" w:rsidRDefault="00E44D2B" w:rsidP="00A719F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EB59EF"/>
    <w:multiLevelType w:val="hybridMultilevel"/>
    <w:tmpl w:val="DDE2A294"/>
    <w:lvl w:ilvl="0" w:tplc="FA10F7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dovani, Kaylyn - FNS">
    <w15:presenceInfo w15:providerId="AD" w15:userId="S-1-5-21-2443529608-3098792306-3041422421-3271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TOxNLQ0NTcyNjJQ0lEKTi0uzszPAykwrQUAAOwS2ywAAAA="/>
  </w:docVars>
  <w:rsids>
    <w:rsidRoot w:val="006A7602"/>
    <w:rsid w:val="00036DAF"/>
    <w:rsid w:val="000535F5"/>
    <w:rsid w:val="0008438A"/>
    <w:rsid w:val="00093F95"/>
    <w:rsid w:val="000C4040"/>
    <w:rsid w:val="000E3C52"/>
    <w:rsid w:val="00101E6E"/>
    <w:rsid w:val="001234C8"/>
    <w:rsid w:val="00155506"/>
    <w:rsid w:val="00185E9B"/>
    <w:rsid w:val="00192715"/>
    <w:rsid w:val="001F58BB"/>
    <w:rsid w:val="001F7CF2"/>
    <w:rsid w:val="00202720"/>
    <w:rsid w:val="00206D96"/>
    <w:rsid w:val="002261CE"/>
    <w:rsid w:val="00230EB6"/>
    <w:rsid w:val="00256F59"/>
    <w:rsid w:val="0028534E"/>
    <w:rsid w:val="002A0EB0"/>
    <w:rsid w:val="002A5332"/>
    <w:rsid w:val="002D6BBF"/>
    <w:rsid w:val="002F5A84"/>
    <w:rsid w:val="00301577"/>
    <w:rsid w:val="00304378"/>
    <w:rsid w:val="0031059E"/>
    <w:rsid w:val="00364627"/>
    <w:rsid w:val="003C237B"/>
    <w:rsid w:val="00416280"/>
    <w:rsid w:val="00474B71"/>
    <w:rsid w:val="004D519A"/>
    <w:rsid w:val="004F7A13"/>
    <w:rsid w:val="00507EF2"/>
    <w:rsid w:val="00571680"/>
    <w:rsid w:val="005806EE"/>
    <w:rsid w:val="005B0751"/>
    <w:rsid w:val="005B408E"/>
    <w:rsid w:val="005C0F87"/>
    <w:rsid w:val="005E2A06"/>
    <w:rsid w:val="005E3449"/>
    <w:rsid w:val="005E7922"/>
    <w:rsid w:val="0061160B"/>
    <w:rsid w:val="00626A4D"/>
    <w:rsid w:val="00644A7E"/>
    <w:rsid w:val="0065338D"/>
    <w:rsid w:val="006771D9"/>
    <w:rsid w:val="00684DBB"/>
    <w:rsid w:val="006A337A"/>
    <w:rsid w:val="006A7602"/>
    <w:rsid w:val="006E47AE"/>
    <w:rsid w:val="006F42A6"/>
    <w:rsid w:val="00710E23"/>
    <w:rsid w:val="00712EAC"/>
    <w:rsid w:val="00733C4B"/>
    <w:rsid w:val="00746B30"/>
    <w:rsid w:val="00752169"/>
    <w:rsid w:val="00757E32"/>
    <w:rsid w:val="007A46EF"/>
    <w:rsid w:val="007E3174"/>
    <w:rsid w:val="007F7CD1"/>
    <w:rsid w:val="00845748"/>
    <w:rsid w:val="00856056"/>
    <w:rsid w:val="008564F5"/>
    <w:rsid w:val="00860EAC"/>
    <w:rsid w:val="008A34B3"/>
    <w:rsid w:val="008C294F"/>
    <w:rsid w:val="008E0305"/>
    <w:rsid w:val="009010AF"/>
    <w:rsid w:val="0092149C"/>
    <w:rsid w:val="009332E0"/>
    <w:rsid w:val="00944C85"/>
    <w:rsid w:val="00946945"/>
    <w:rsid w:val="009549E8"/>
    <w:rsid w:val="00973D0A"/>
    <w:rsid w:val="009A7890"/>
    <w:rsid w:val="009B4F32"/>
    <w:rsid w:val="00A02300"/>
    <w:rsid w:val="00A1074C"/>
    <w:rsid w:val="00A20348"/>
    <w:rsid w:val="00A354FC"/>
    <w:rsid w:val="00A555CA"/>
    <w:rsid w:val="00A70491"/>
    <w:rsid w:val="00A719F6"/>
    <w:rsid w:val="00A74406"/>
    <w:rsid w:val="00A75E99"/>
    <w:rsid w:val="00AC0F9B"/>
    <w:rsid w:val="00AF20E6"/>
    <w:rsid w:val="00B16BC1"/>
    <w:rsid w:val="00B25EF6"/>
    <w:rsid w:val="00B42BC3"/>
    <w:rsid w:val="00B453A7"/>
    <w:rsid w:val="00B85CB6"/>
    <w:rsid w:val="00BE76EF"/>
    <w:rsid w:val="00C131DB"/>
    <w:rsid w:val="00C36B17"/>
    <w:rsid w:val="00C36DC1"/>
    <w:rsid w:val="00C4580B"/>
    <w:rsid w:val="00C5518F"/>
    <w:rsid w:val="00CB57CB"/>
    <w:rsid w:val="00CD3A10"/>
    <w:rsid w:val="00D05B42"/>
    <w:rsid w:val="00D74B31"/>
    <w:rsid w:val="00D8091C"/>
    <w:rsid w:val="00DC3552"/>
    <w:rsid w:val="00E11DC0"/>
    <w:rsid w:val="00E44D2B"/>
    <w:rsid w:val="00EB477D"/>
    <w:rsid w:val="00EC6F92"/>
    <w:rsid w:val="00EE44DB"/>
    <w:rsid w:val="00F0104D"/>
    <w:rsid w:val="00F032E1"/>
    <w:rsid w:val="00F209F2"/>
    <w:rsid w:val="00F2332A"/>
    <w:rsid w:val="00F244B9"/>
    <w:rsid w:val="00F95A4F"/>
    <w:rsid w:val="00F97EAC"/>
    <w:rsid w:val="00FA3D14"/>
    <w:rsid w:val="00FF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784F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EB6"/>
    <w:pPr>
      <w:keepNext/>
      <w:keepLines/>
      <w:widowControl w:val="0"/>
      <w:autoSpaceDE w:val="0"/>
      <w:autoSpaceDN w:val="0"/>
      <w:spacing w:before="80" w:after="80"/>
      <w:outlineLvl w:val="0"/>
    </w:pPr>
    <w:rPr>
      <w:rFonts w:asciiTheme="majorHAnsi" w:eastAsiaTheme="majorEastAsia" w:hAnsiTheme="majorHAnsi" w:cstheme="majorHAnsi"/>
      <w:b/>
      <w:smallCaps/>
      <w:color w:val="384452" w:themeColor="accent4"/>
      <w:sz w:val="32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230EB6"/>
    <w:pPr>
      <w:keepNext/>
      <w:keepLines/>
      <w:widowControl w:val="0"/>
      <w:spacing w:before="80" w:after="80"/>
      <w:outlineLvl w:val="1"/>
    </w:pPr>
    <w:rPr>
      <w:rFonts w:asciiTheme="majorHAnsi" w:eastAsiaTheme="majorEastAsia" w:hAnsiTheme="majorHAnsi" w:cstheme="majorHAnsi"/>
      <w:b/>
      <w:bCs/>
      <w:color w:val="F64541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0EB6"/>
    <w:rPr>
      <w:rFonts w:asciiTheme="majorHAnsi" w:eastAsiaTheme="majorEastAsia" w:hAnsiTheme="majorHAnsi" w:cstheme="majorHAnsi"/>
      <w:b/>
      <w:smallCaps/>
      <w:color w:val="384452" w:themeColor="accent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30EB6"/>
    <w:rPr>
      <w:rFonts w:asciiTheme="majorHAnsi" w:eastAsiaTheme="majorEastAsia" w:hAnsiTheme="majorHAnsi" w:cstheme="majorHAnsi"/>
      <w:b/>
      <w:bCs/>
      <w:color w:val="F64541" w:themeColor="accent1"/>
      <w:sz w:val="28"/>
      <w:szCs w:val="28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table" w:styleId="TableGrid">
    <w:name w:val="Table Grid"/>
    <w:basedOn w:val="TableNormal"/>
    <w:uiPriority w:val="39"/>
    <w:rsid w:val="006A7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D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DC0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1D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DC0"/>
    <w:rPr>
      <w:rFonts w:ascii="Georgia" w:hAnsi="Georgia" w:cs="Georgia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E11DC0"/>
    <w:rPr>
      <w:b/>
      <w:bCs/>
      <w:i/>
      <w:iCs/>
      <w:color w:val="F64541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11DC0"/>
    <w:pPr>
      <w:widowControl/>
      <w:autoSpaceDE/>
      <w:autoSpaceDN/>
      <w:spacing w:before="240" w:after="0" w:line="259" w:lineRule="auto"/>
      <w:outlineLvl w:val="9"/>
    </w:pPr>
    <w:rPr>
      <w:b w:val="0"/>
      <w:smallCaps w:val="0"/>
      <w:color w:val="DE0E0A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11DC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11DC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E11DC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469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9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945"/>
    <w:rPr>
      <w:rFonts w:ascii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945"/>
    <w:rPr>
      <w:rFonts w:ascii="Georgia" w:hAnsi="Georgia" w:cs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9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945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0104D"/>
    <w:pPr>
      <w:spacing w:after="100"/>
      <w:ind w:left="240"/>
    </w:pPr>
  </w:style>
  <w:style w:type="table" w:customStyle="1" w:styleId="PlainTable11">
    <w:name w:val="Plain Table 11"/>
    <w:basedOn w:val="TableNormal"/>
    <w:uiPriority w:val="41"/>
    <w:rsid w:val="006116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4-Accent51">
    <w:name w:val="Grid Table 4 - Accent 51"/>
    <w:basedOn w:val="TableNormal"/>
    <w:uiPriority w:val="49"/>
    <w:rsid w:val="0092149C"/>
    <w:pPr>
      <w:spacing w:after="0" w:line="240" w:lineRule="auto"/>
    </w:pPr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character" w:styleId="Strong">
    <w:name w:val="Strong"/>
    <w:basedOn w:val="DefaultParagraphFont"/>
    <w:uiPriority w:val="22"/>
    <w:qFormat/>
    <w:rsid w:val="00F97EAC"/>
    <w:rPr>
      <w:b/>
      <w:bCs/>
      <w:sz w:val="24"/>
      <w:szCs w:val="24"/>
      <w:bdr w:val="none" w:sz="0" w:space="0" w:color="auto" w:frame="1"/>
      <w:vertAlign w:val="baseli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EB6"/>
    <w:pPr>
      <w:keepNext/>
      <w:keepLines/>
      <w:widowControl w:val="0"/>
      <w:autoSpaceDE w:val="0"/>
      <w:autoSpaceDN w:val="0"/>
      <w:spacing w:before="80" w:after="80"/>
      <w:outlineLvl w:val="0"/>
    </w:pPr>
    <w:rPr>
      <w:rFonts w:asciiTheme="majorHAnsi" w:eastAsiaTheme="majorEastAsia" w:hAnsiTheme="majorHAnsi" w:cstheme="majorHAnsi"/>
      <w:b/>
      <w:smallCaps/>
      <w:color w:val="384452" w:themeColor="accent4"/>
      <w:sz w:val="32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230EB6"/>
    <w:pPr>
      <w:keepNext/>
      <w:keepLines/>
      <w:widowControl w:val="0"/>
      <w:spacing w:before="80" w:after="80"/>
      <w:outlineLvl w:val="1"/>
    </w:pPr>
    <w:rPr>
      <w:rFonts w:asciiTheme="majorHAnsi" w:eastAsiaTheme="majorEastAsia" w:hAnsiTheme="majorHAnsi" w:cstheme="majorHAnsi"/>
      <w:b/>
      <w:bCs/>
      <w:color w:val="F64541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0EB6"/>
    <w:rPr>
      <w:rFonts w:asciiTheme="majorHAnsi" w:eastAsiaTheme="majorEastAsia" w:hAnsiTheme="majorHAnsi" w:cstheme="majorHAnsi"/>
      <w:b/>
      <w:smallCaps/>
      <w:color w:val="384452" w:themeColor="accent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30EB6"/>
    <w:rPr>
      <w:rFonts w:asciiTheme="majorHAnsi" w:eastAsiaTheme="majorEastAsia" w:hAnsiTheme="majorHAnsi" w:cstheme="majorHAnsi"/>
      <w:b/>
      <w:bCs/>
      <w:color w:val="F64541" w:themeColor="accent1"/>
      <w:sz w:val="28"/>
      <w:szCs w:val="28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table" w:styleId="TableGrid">
    <w:name w:val="Table Grid"/>
    <w:basedOn w:val="TableNormal"/>
    <w:uiPriority w:val="39"/>
    <w:rsid w:val="006A7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D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DC0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1D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DC0"/>
    <w:rPr>
      <w:rFonts w:ascii="Georgia" w:hAnsi="Georgia" w:cs="Georgia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E11DC0"/>
    <w:rPr>
      <w:b/>
      <w:bCs/>
      <w:i/>
      <w:iCs/>
      <w:color w:val="F64541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11DC0"/>
    <w:pPr>
      <w:widowControl/>
      <w:autoSpaceDE/>
      <w:autoSpaceDN/>
      <w:spacing w:before="240" w:after="0" w:line="259" w:lineRule="auto"/>
      <w:outlineLvl w:val="9"/>
    </w:pPr>
    <w:rPr>
      <w:b w:val="0"/>
      <w:smallCaps w:val="0"/>
      <w:color w:val="DE0E0A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11DC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11DC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E11DC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469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9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945"/>
    <w:rPr>
      <w:rFonts w:ascii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945"/>
    <w:rPr>
      <w:rFonts w:ascii="Georgia" w:hAnsi="Georgia" w:cs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9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945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0104D"/>
    <w:pPr>
      <w:spacing w:after="100"/>
      <w:ind w:left="240"/>
    </w:pPr>
  </w:style>
  <w:style w:type="table" w:customStyle="1" w:styleId="PlainTable11">
    <w:name w:val="Plain Table 11"/>
    <w:basedOn w:val="TableNormal"/>
    <w:uiPriority w:val="41"/>
    <w:rsid w:val="006116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4-Accent51">
    <w:name w:val="Grid Table 4 - Accent 51"/>
    <w:basedOn w:val="TableNormal"/>
    <w:uiPriority w:val="49"/>
    <w:rsid w:val="0092149C"/>
    <w:pPr>
      <w:spacing w:after="0" w:line="240" w:lineRule="auto"/>
    </w:pPr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character" w:styleId="Strong">
    <w:name w:val="Strong"/>
    <w:basedOn w:val="DefaultParagraphFont"/>
    <w:uiPriority w:val="22"/>
    <w:qFormat/>
    <w:rsid w:val="00F97EAC"/>
    <w:rPr>
      <w:b/>
      <w:bCs/>
      <w:sz w:val="24"/>
      <w:szCs w:val="24"/>
      <w:bdr w:val="none" w:sz="0" w:space="0" w:color="auto" w:frame="1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3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songsforteaching.com/folk/kyekyekule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CR Theme">
  <a:themeElements>
    <a:clrScheme name="ACR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64541"/>
      </a:accent1>
      <a:accent2>
        <a:srgbClr val="E58271"/>
      </a:accent2>
      <a:accent3>
        <a:srgbClr val="FFBE26"/>
      </a:accent3>
      <a:accent4>
        <a:srgbClr val="384452"/>
      </a:accent4>
      <a:accent5>
        <a:srgbClr val="272F38"/>
      </a:accent5>
      <a:accent6>
        <a:srgbClr val="FFF8ED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5B578-B9D2-4825-905F-BDCCDB9BD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8</Words>
  <Characters>19316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Nguyen</dc:creator>
  <cp:keywords/>
  <dc:description/>
  <cp:lastModifiedBy>SYSTEM</cp:lastModifiedBy>
  <cp:revision>2</cp:revision>
  <dcterms:created xsi:type="dcterms:W3CDTF">2018-08-28T18:48:00Z</dcterms:created>
  <dcterms:modified xsi:type="dcterms:W3CDTF">2018-08-28T18:48:00Z</dcterms:modified>
</cp:coreProperties>
</file>